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E04671" w14:textId="7825BAA8" w:rsidR="009362A5" w:rsidRPr="006455F5" w:rsidRDefault="006455F5" w:rsidP="009362A5">
      <w:pPr>
        <w:spacing w:after="0"/>
        <w:rPr>
          <w:b/>
          <w:u w:val="single"/>
        </w:rPr>
      </w:pPr>
      <w:bookmarkStart w:id="0" w:name="_Hlk82437423"/>
      <w:r w:rsidRPr="006455F5">
        <w:rPr>
          <w:b/>
          <w:u w:val="single"/>
        </w:rPr>
        <w:t>FOR IMMEDIATE RELEASE</w:t>
      </w:r>
    </w:p>
    <w:bookmarkEnd w:id="0"/>
    <w:p w14:paraId="2DFB5610" w14:textId="77777777" w:rsidR="009362A5" w:rsidRDefault="009362A5" w:rsidP="009362A5">
      <w:pPr>
        <w:spacing w:after="0" w:line="240" w:lineRule="auto"/>
        <w:rPr>
          <w:b/>
        </w:rPr>
      </w:pPr>
    </w:p>
    <w:p w14:paraId="1E2164B4" w14:textId="77777777" w:rsidR="009362A5" w:rsidRPr="00564377" w:rsidRDefault="009362A5" w:rsidP="009362A5">
      <w:pPr>
        <w:spacing w:after="0" w:line="240" w:lineRule="auto"/>
        <w:rPr>
          <w:b/>
        </w:rPr>
      </w:pPr>
      <w:r w:rsidRPr="00564377">
        <w:rPr>
          <w:b/>
        </w:rPr>
        <w:t>Sony Contacts:</w:t>
      </w:r>
    </w:p>
    <w:p w14:paraId="02210C69" w14:textId="77777777" w:rsidR="009362A5" w:rsidRDefault="009362A5" w:rsidP="009362A5">
      <w:pPr>
        <w:spacing w:after="0" w:line="240" w:lineRule="auto"/>
      </w:pPr>
      <w:r>
        <w:t>Larry Smalheiser, Corporate Communications</w:t>
      </w:r>
    </w:p>
    <w:bookmarkStart w:id="1" w:name="_Hlk82437296"/>
    <w:p w14:paraId="48E5C267" w14:textId="77777777" w:rsidR="009362A5" w:rsidRPr="00F85DA8" w:rsidRDefault="009362A5" w:rsidP="009362A5">
      <w:pPr>
        <w:spacing w:after="0" w:line="240" w:lineRule="auto"/>
        <w:rPr>
          <w:rFonts w:eastAsia="Times New Roman" w:cstheme="minorHAnsi"/>
        </w:rPr>
      </w:pPr>
      <w:r>
        <w:fldChar w:fldCharType="begin"/>
      </w:r>
      <w:r>
        <w:instrText xml:space="preserve"> HYPERLINK "mailto:larry.smalheiser@sony.com" </w:instrText>
      </w:r>
      <w:r>
        <w:fldChar w:fldCharType="separate"/>
      </w:r>
      <w:r w:rsidRPr="00BB77BE">
        <w:rPr>
          <w:rStyle w:val="Hyperlink"/>
          <w:rFonts w:eastAsia="Times New Roman" w:cstheme="minorHAnsi"/>
        </w:rPr>
        <w:t>l</w:t>
      </w:r>
      <w:r w:rsidRPr="00F85DA8">
        <w:rPr>
          <w:rStyle w:val="Hyperlink"/>
          <w:rFonts w:eastAsia="Times New Roman" w:cstheme="minorHAnsi"/>
        </w:rPr>
        <w:t>arry.</w:t>
      </w:r>
      <w:r w:rsidRPr="00BB77BE">
        <w:rPr>
          <w:rStyle w:val="Hyperlink"/>
          <w:rFonts w:eastAsia="Times New Roman" w:cstheme="minorHAnsi"/>
        </w:rPr>
        <w:t>s</w:t>
      </w:r>
      <w:r w:rsidRPr="00F85DA8">
        <w:rPr>
          <w:rStyle w:val="Hyperlink"/>
          <w:rFonts w:eastAsia="Times New Roman" w:cstheme="minorHAnsi"/>
        </w:rPr>
        <w:t>malheiser@sony.com</w:t>
      </w:r>
      <w:r>
        <w:rPr>
          <w:rStyle w:val="Hyperlink"/>
          <w:rFonts w:eastAsia="Times New Roman" w:cstheme="minorHAnsi"/>
        </w:rPr>
        <w:fldChar w:fldCharType="end"/>
      </w:r>
      <w:r>
        <w:rPr>
          <w:rFonts w:eastAsia="Times New Roman" w:cstheme="minorHAnsi"/>
        </w:rPr>
        <w:t xml:space="preserve"> </w:t>
      </w:r>
    </w:p>
    <w:bookmarkEnd w:id="1"/>
    <w:p w14:paraId="612832DA" w14:textId="77777777" w:rsidR="006855F6" w:rsidRDefault="006855F6" w:rsidP="006855F6">
      <w:pPr>
        <w:spacing w:after="0" w:line="240" w:lineRule="auto"/>
      </w:pPr>
    </w:p>
    <w:p w14:paraId="6259969E" w14:textId="77777777" w:rsidR="009024C2" w:rsidRDefault="009024C2" w:rsidP="009024C2">
      <w:pPr>
        <w:spacing w:after="0" w:line="240" w:lineRule="auto"/>
      </w:pPr>
      <w:r>
        <w:t>Jennifer Sugarman, Mobile Communications and Solutions</w:t>
      </w:r>
    </w:p>
    <w:p w14:paraId="21F40E75" w14:textId="77777777" w:rsidR="009024C2" w:rsidRDefault="0022685A" w:rsidP="009024C2">
      <w:pPr>
        <w:spacing w:after="0" w:line="240" w:lineRule="auto"/>
      </w:pPr>
      <w:hyperlink r:id="rId11" w:history="1">
        <w:r w:rsidR="009024C2" w:rsidRPr="00060A35">
          <w:rPr>
            <w:rStyle w:val="Hyperlink"/>
          </w:rPr>
          <w:t>jennifer.sugarman@sony.com</w:t>
        </w:r>
      </w:hyperlink>
      <w:r w:rsidR="009024C2">
        <w:t xml:space="preserve"> </w:t>
      </w:r>
    </w:p>
    <w:p w14:paraId="2ADB56ED" w14:textId="77777777" w:rsidR="009024C2" w:rsidRDefault="009024C2" w:rsidP="009024C2">
      <w:pPr>
        <w:spacing w:after="0" w:line="240" w:lineRule="auto"/>
      </w:pPr>
      <w:r>
        <w:t xml:space="preserve">858.942.0599 </w:t>
      </w:r>
    </w:p>
    <w:p w14:paraId="6843182D" w14:textId="77777777" w:rsidR="006855F6" w:rsidRDefault="006855F6" w:rsidP="006855F6">
      <w:pPr>
        <w:spacing w:after="0" w:line="240" w:lineRule="auto"/>
      </w:pPr>
      <w:r>
        <w:t xml:space="preserve"> </w:t>
      </w:r>
    </w:p>
    <w:p w14:paraId="3B1432C8" w14:textId="673D6A45" w:rsidR="0022295E" w:rsidRPr="00FF100B" w:rsidRDefault="009024C2" w:rsidP="00FF100B">
      <w:pPr>
        <w:spacing w:after="0" w:line="240" w:lineRule="auto"/>
        <w:jc w:val="center"/>
        <w:rPr>
          <w:b/>
          <w:sz w:val="28"/>
          <w:szCs w:val="28"/>
        </w:rPr>
      </w:pPr>
      <w:bookmarkStart w:id="2" w:name="_Hlk82437869"/>
      <w:r w:rsidRPr="00AA25C4">
        <w:rPr>
          <w:b/>
          <w:sz w:val="28"/>
          <w:szCs w:val="28"/>
        </w:rPr>
        <w:t xml:space="preserve">Sony </w:t>
      </w:r>
      <w:r w:rsidR="00C124A4" w:rsidRPr="00AA25C4">
        <w:rPr>
          <w:b/>
          <w:sz w:val="28"/>
          <w:szCs w:val="28"/>
        </w:rPr>
        <w:t>Electronics</w:t>
      </w:r>
      <w:r w:rsidR="00CF59EC">
        <w:rPr>
          <w:b/>
          <w:sz w:val="28"/>
          <w:szCs w:val="28"/>
        </w:rPr>
        <w:t>’</w:t>
      </w:r>
      <w:r w:rsidR="00C124A4" w:rsidRPr="00AA25C4">
        <w:rPr>
          <w:b/>
          <w:sz w:val="28"/>
          <w:szCs w:val="28"/>
        </w:rPr>
        <w:t xml:space="preserve"> Airpeak S1</w:t>
      </w:r>
      <w:r w:rsidR="00AD2A6E" w:rsidRPr="00AA25C4">
        <w:rPr>
          <w:b/>
          <w:sz w:val="28"/>
          <w:szCs w:val="28"/>
        </w:rPr>
        <w:t xml:space="preserve"> Professional Drone</w:t>
      </w:r>
      <w:r w:rsidR="00C124A4" w:rsidRPr="00AA25C4">
        <w:rPr>
          <w:b/>
          <w:sz w:val="28"/>
          <w:szCs w:val="28"/>
        </w:rPr>
        <w:t xml:space="preserve"> </w:t>
      </w:r>
      <w:r w:rsidR="00C04FC0">
        <w:rPr>
          <w:b/>
          <w:sz w:val="28"/>
          <w:szCs w:val="28"/>
        </w:rPr>
        <w:t xml:space="preserve">Now Available </w:t>
      </w:r>
      <w:r w:rsidR="00F1013C">
        <w:rPr>
          <w:b/>
          <w:sz w:val="28"/>
          <w:szCs w:val="28"/>
        </w:rPr>
        <w:t>to Order</w:t>
      </w:r>
      <w:r w:rsidR="002653B0">
        <w:rPr>
          <w:b/>
          <w:sz w:val="28"/>
          <w:szCs w:val="28"/>
        </w:rPr>
        <w:t xml:space="preserve"> </w:t>
      </w:r>
      <w:bookmarkEnd w:id="2"/>
    </w:p>
    <w:p w14:paraId="4C67AE67" w14:textId="114EAAAF" w:rsidR="00FF100B" w:rsidRDefault="00FF100B" w:rsidP="006855F6">
      <w:pPr>
        <w:spacing w:after="0" w:line="240" w:lineRule="auto"/>
        <w:jc w:val="center"/>
        <w:rPr>
          <w:bCs/>
          <w:i/>
          <w:iCs/>
          <w:sz w:val="24"/>
          <w:szCs w:val="24"/>
        </w:rPr>
      </w:pPr>
    </w:p>
    <w:p w14:paraId="6C3E0139" w14:textId="69B0C16E" w:rsidR="0022295E" w:rsidRPr="00FF100B" w:rsidRDefault="000156CC" w:rsidP="006855F6">
      <w:pPr>
        <w:spacing w:after="0" w:line="240" w:lineRule="auto"/>
        <w:jc w:val="center"/>
        <w:rPr>
          <w:bCs/>
          <w:i/>
          <w:iCs/>
          <w:sz w:val="18"/>
          <w:szCs w:val="18"/>
        </w:rPr>
      </w:pPr>
      <w:r w:rsidRPr="00FF100B">
        <w:rPr>
          <w:bCs/>
          <w:i/>
          <w:iCs/>
          <w:sz w:val="24"/>
          <w:szCs w:val="24"/>
        </w:rPr>
        <w:t>World’s Smallest Alpha Mirrorless Camera</w:t>
      </w:r>
      <w:r w:rsidR="00247F01" w:rsidRPr="00FF100B">
        <w:rPr>
          <w:bCs/>
          <w:i/>
          <w:iCs/>
          <w:sz w:val="24"/>
          <w:szCs w:val="24"/>
        </w:rPr>
        <w:t xml:space="preserve">-Ready </w:t>
      </w:r>
      <w:r w:rsidR="002653B0" w:rsidRPr="00FF100B">
        <w:rPr>
          <w:bCs/>
          <w:i/>
          <w:iCs/>
          <w:sz w:val="24"/>
          <w:szCs w:val="24"/>
        </w:rPr>
        <w:t>Professional Drone</w:t>
      </w:r>
      <w:r w:rsidR="00247F01" w:rsidRPr="00FF100B">
        <w:rPr>
          <w:bCs/>
          <w:i/>
          <w:iCs/>
          <w:sz w:val="24"/>
          <w:szCs w:val="24"/>
        </w:rPr>
        <w:t xml:space="preserve"> </w:t>
      </w:r>
      <w:r w:rsidR="00C04FC0">
        <w:rPr>
          <w:bCs/>
          <w:i/>
          <w:iCs/>
          <w:sz w:val="24"/>
          <w:szCs w:val="24"/>
        </w:rPr>
        <w:t xml:space="preserve">Will </w:t>
      </w:r>
      <w:r w:rsidR="00FF100B">
        <w:rPr>
          <w:bCs/>
          <w:i/>
          <w:iCs/>
          <w:sz w:val="24"/>
          <w:szCs w:val="24"/>
        </w:rPr>
        <w:t xml:space="preserve">Ship </w:t>
      </w:r>
      <w:r w:rsidR="00AF70D6">
        <w:rPr>
          <w:bCs/>
          <w:i/>
          <w:iCs/>
          <w:sz w:val="24"/>
          <w:szCs w:val="24"/>
        </w:rPr>
        <w:t>on</w:t>
      </w:r>
      <w:r w:rsidR="00FF100B">
        <w:rPr>
          <w:bCs/>
          <w:i/>
          <w:iCs/>
          <w:sz w:val="24"/>
          <w:szCs w:val="24"/>
        </w:rPr>
        <w:t xml:space="preserve"> </w:t>
      </w:r>
      <w:r w:rsidR="00C04FC0">
        <w:rPr>
          <w:bCs/>
          <w:i/>
          <w:iCs/>
          <w:sz w:val="24"/>
          <w:szCs w:val="24"/>
        </w:rPr>
        <w:t>December</w:t>
      </w:r>
      <w:r w:rsidR="00077093">
        <w:rPr>
          <w:bCs/>
          <w:i/>
          <w:iCs/>
          <w:sz w:val="24"/>
          <w:szCs w:val="24"/>
        </w:rPr>
        <w:t xml:space="preserve"> 24, 2021</w:t>
      </w:r>
    </w:p>
    <w:p w14:paraId="1CDD619D" w14:textId="77777777" w:rsidR="001A0EA7" w:rsidRDefault="001A0EA7" w:rsidP="009024C2">
      <w:pPr>
        <w:pBdr>
          <w:top w:val="nil"/>
          <w:left w:val="nil"/>
          <w:bottom w:val="nil"/>
          <w:right w:val="nil"/>
          <w:between w:val="nil"/>
        </w:pBdr>
        <w:spacing w:after="0" w:line="240" w:lineRule="auto"/>
        <w:rPr>
          <w:sz w:val="28"/>
          <w:szCs w:val="28"/>
        </w:rPr>
      </w:pPr>
    </w:p>
    <w:p w14:paraId="47CF4771" w14:textId="1DA52A01" w:rsidR="000156CC" w:rsidRDefault="006855F6" w:rsidP="009024C2">
      <w:pPr>
        <w:pBdr>
          <w:top w:val="nil"/>
          <w:left w:val="nil"/>
          <w:bottom w:val="nil"/>
          <w:right w:val="nil"/>
          <w:between w:val="nil"/>
        </w:pBdr>
        <w:spacing w:after="0" w:line="240" w:lineRule="auto"/>
        <w:rPr>
          <w:rFonts w:cstheme="minorHAnsi"/>
          <w:bCs/>
        </w:rPr>
      </w:pPr>
      <w:r w:rsidRPr="00FF100B">
        <w:rPr>
          <w:rFonts w:cstheme="minorHAnsi"/>
          <w:b/>
        </w:rPr>
        <w:t>SAN DIEGO</w:t>
      </w:r>
      <w:r w:rsidR="006455F5">
        <w:rPr>
          <w:rFonts w:cstheme="minorHAnsi"/>
          <w:b/>
        </w:rPr>
        <w:t>, CA</w:t>
      </w:r>
      <w:r w:rsidR="00596A50" w:rsidRPr="00FF100B">
        <w:rPr>
          <w:rFonts w:cstheme="minorHAnsi"/>
          <w:b/>
        </w:rPr>
        <w:t xml:space="preserve"> </w:t>
      </w:r>
      <w:r w:rsidRPr="00FF100B">
        <w:rPr>
          <w:rFonts w:cstheme="minorHAnsi"/>
          <w:b/>
        </w:rPr>
        <w:t xml:space="preserve">– </w:t>
      </w:r>
      <w:r w:rsidR="00077093">
        <w:rPr>
          <w:rFonts w:cstheme="minorHAnsi"/>
          <w:b/>
        </w:rPr>
        <w:t>December 1</w:t>
      </w:r>
      <w:r w:rsidRPr="00FF100B">
        <w:rPr>
          <w:rFonts w:cstheme="minorHAnsi"/>
          <w:b/>
          <w:iCs/>
        </w:rPr>
        <w:t>,</w:t>
      </w:r>
      <w:r w:rsidRPr="00FF100B">
        <w:rPr>
          <w:rFonts w:cstheme="minorHAnsi"/>
          <w:b/>
        </w:rPr>
        <w:t xml:space="preserve"> 202</w:t>
      </w:r>
      <w:r w:rsidR="00D256A3" w:rsidRPr="00FF100B">
        <w:rPr>
          <w:rFonts w:cstheme="minorHAnsi"/>
          <w:b/>
        </w:rPr>
        <w:t>1</w:t>
      </w:r>
      <w:r w:rsidRPr="00FF100B">
        <w:rPr>
          <w:rFonts w:cstheme="minorHAnsi"/>
          <w:b/>
        </w:rPr>
        <w:t xml:space="preserve"> –</w:t>
      </w:r>
      <w:r w:rsidR="00D256A3" w:rsidRPr="00FF100B">
        <w:rPr>
          <w:rFonts w:cstheme="minorHAnsi"/>
          <w:b/>
        </w:rPr>
        <w:t xml:space="preserve"> </w:t>
      </w:r>
      <w:r w:rsidR="009024C2" w:rsidRPr="00FF100B">
        <w:rPr>
          <w:rFonts w:cstheme="minorHAnsi"/>
          <w:bCs/>
        </w:rPr>
        <w:t xml:space="preserve">Sony </w:t>
      </w:r>
      <w:r w:rsidR="00C124A4" w:rsidRPr="00FF100B">
        <w:rPr>
          <w:rFonts w:cstheme="minorHAnsi"/>
          <w:bCs/>
        </w:rPr>
        <w:t xml:space="preserve">Electronics Inc. </w:t>
      </w:r>
      <w:r w:rsidR="000156CC" w:rsidRPr="00FF100B">
        <w:rPr>
          <w:rFonts w:cstheme="minorHAnsi"/>
          <w:bCs/>
        </w:rPr>
        <w:t xml:space="preserve">today </w:t>
      </w:r>
      <w:r w:rsidR="00C124A4" w:rsidRPr="00FF100B">
        <w:rPr>
          <w:rFonts w:cstheme="minorHAnsi"/>
          <w:bCs/>
        </w:rPr>
        <w:t>announce</w:t>
      </w:r>
      <w:r w:rsidR="000156CC" w:rsidRPr="00FF100B">
        <w:rPr>
          <w:rFonts w:cstheme="minorHAnsi"/>
          <w:bCs/>
        </w:rPr>
        <w:t xml:space="preserve">d </w:t>
      </w:r>
      <w:r w:rsidR="00247F01" w:rsidRPr="00FF100B">
        <w:rPr>
          <w:rFonts w:cstheme="minorHAnsi"/>
          <w:bCs/>
        </w:rPr>
        <w:t xml:space="preserve">the availability </w:t>
      </w:r>
      <w:r w:rsidR="00B802D9">
        <w:rPr>
          <w:rFonts w:cstheme="minorHAnsi"/>
          <w:bCs/>
        </w:rPr>
        <w:t xml:space="preserve">timing </w:t>
      </w:r>
      <w:r w:rsidR="00247F01" w:rsidRPr="00FF100B">
        <w:rPr>
          <w:rFonts w:cstheme="minorHAnsi"/>
          <w:bCs/>
        </w:rPr>
        <w:t xml:space="preserve">of the company’s </w:t>
      </w:r>
      <w:r w:rsidR="000156CC" w:rsidRPr="00FF100B">
        <w:rPr>
          <w:rFonts w:cstheme="minorHAnsi"/>
          <w:bCs/>
        </w:rPr>
        <w:t xml:space="preserve">first-ever professional drone, </w:t>
      </w:r>
      <w:r w:rsidR="009024C2" w:rsidRPr="00FF100B">
        <w:rPr>
          <w:rFonts w:cstheme="minorHAnsi"/>
          <w:bCs/>
        </w:rPr>
        <w:t>"Airpeak S1</w:t>
      </w:r>
      <w:r w:rsidR="00247F01" w:rsidRPr="00FF100B">
        <w:rPr>
          <w:rFonts w:cstheme="minorHAnsi"/>
          <w:bCs/>
        </w:rPr>
        <w:t>.</w:t>
      </w:r>
      <w:r w:rsidR="009024C2" w:rsidRPr="00FF100B">
        <w:rPr>
          <w:rFonts w:cstheme="minorHAnsi"/>
          <w:bCs/>
        </w:rPr>
        <w:t>"</w:t>
      </w:r>
      <w:r w:rsidR="000156CC" w:rsidRPr="00FF100B">
        <w:rPr>
          <w:rFonts w:cstheme="minorHAnsi"/>
          <w:bCs/>
        </w:rPr>
        <w:t xml:space="preserve"> </w:t>
      </w:r>
      <w:r w:rsidR="00247F01" w:rsidRPr="00FF100B">
        <w:rPr>
          <w:rFonts w:cstheme="minorHAnsi"/>
          <w:bCs/>
        </w:rPr>
        <w:t xml:space="preserve">The </w:t>
      </w:r>
      <w:r w:rsidR="000156CC" w:rsidRPr="00FF100B">
        <w:rPr>
          <w:rFonts w:cstheme="minorHAnsi"/>
          <w:bCs/>
        </w:rPr>
        <w:t>introductory model in the new Airpeak line, the S1</w:t>
      </w:r>
      <w:r w:rsidR="009024C2" w:rsidRPr="00FF100B">
        <w:rPr>
          <w:rFonts w:cstheme="minorHAnsi"/>
          <w:bCs/>
        </w:rPr>
        <w:t xml:space="preserve"> </w:t>
      </w:r>
      <w:r w:rsidR="000156CC" w:rsidRPr="00FF100B">
        <w:rPr>
          <w:rFonts w:cstheme="minorHAnsi"/>
          <w:bCs/>
        </w:rPr>
        <w:t>is</w:t>
      </w:r>
      <w:r w:rsidR="009024C2" w:rsidRPr="00FF100B">
        <w:rPr>
          <w:rFonts w:cstheme="minorHAnsi"/>
          <w:bCs/>
        </w:rPr>
        <w:t xml:space="preserve"> the world's smallest drone </w:t>
      </w:r>
      <w:r w:rsidR="00C124A4" w:rsidRPr="00FF100B">
        <w:rPr>
          <w:rFonts w:cstheme="minorHAnsi"/>
          <w:bCs/>
        </w:rPr>
        <w:t xml:space="preserve">that </w:t>
      </w:r>
      <w:r w:rsidR="00E44888" w:rsidRPr="00FF100B">
        <w:rPr>
          <w:rFonts w:cstheme="minorHAnsi"/>
          <w:bCs/>
        </w:rPr>
        <w:t>can</w:t>
      </w:r>
      <w:r w:rsidR="009024C2" w:rsidRPr="00FF100B">
        <w:rPr>
          <w:rFonts w:cstheme="minorHAnsi"/>
          <w:bCs/>
        </w:rPr>
        <w:t xml:space="preserve"> be equipped with a full-size mirrorless interchangeable-lens </w:t>
      </w:r>
      <w:r w:rsidR="00C124A4" w:rsidRPr="00FF100B">
        <w:rPr>
          <w:rFonts w:cstheme="minorHAnsi"/>
          <w:bCs/>
        </w:rPr>
        <w:t>Alpha</w:t>
      </w:r>
      <w:r w:rsidR="009024C2" w:rsidRPr="00FF100B">
        <w:rPr>
          <w:rFonts w:cstheme="minorHAnsi"/>
          <w:bCs/>
        </w:rPr>
        <w:t xml:space="preserve"> camera, </w:t>
      </w:r>
      <w:proofErr w:type="gramStart"/>
      <w:r w:rsidR="000156CC" w:rsidRPr="00FF100B">
        <w:rPr>
          <w:rFonts w:cstheme="minorHAnsi"/>
          <w:bCs/>
        </w:rPr>
        <w:t>opening up</w:t>
      </w:r>
      <w:proofErr w:type="gramEnd"/>
      <w:r w:rsidR="000156CC" w:rsidRPr="00FF100B">
        <w:rPr>
          <w:rFonts w:cstheme="minorHAnsi"/>
          <w:bCs/>
        </w:rPr>
        <w:t xml:space="preserve"> a new world of creative possibilities</w:t>
      </w:r>
      <w:r w:rsidR="00247F01" w:rsidRPr="00FF100B">
        <w:rPr>
          <w:rFonts w:cstheme="minorHAnsi"/>
          <w:bCs/>
        </w:rPr>
        <w:t xml:space="preserve"> for cinematographers and other visual </w:t>
      </w:r>
      <w:r w:rsidR="001C3FE3">
        <w:rPr>
          <w:rFonts w:cstheme="minorHAnsi"/>
          <w:bCs/>
        </w:rPr>
        <w:t xml:space="preserve">storytelling </w:t>
      </w:r>
      <w:r w:rsidR="00247F01" w:rsidRPr="00FF100B">
        <w:rPr>
          <w:rFonts w:cstheme="minorHAnsi"/>
          <w:bCs/>
        </w:rPr>
        <w:t>professionals</w:t>
      </w:r>
      <w:r w:rsidR="006455F5">
        <w:rPr>
          <w:rStyle w:val="EndnoteReference"/>
          <w:rFonts w:cstheme="minorHAnsi"/>
          <w:bCs/>
        </w:rPr>
        <w:endnoteReference w:id="2"/>
      </w:r>
      <w:r w:rsidR="000156CC" w:rsidRPr="00FF100B">
        <w:rPr>
          <w:rFonts w:cstheme="minorHAnsi"/>
          <w:bCs/>
        </w:rPr>
        <w:t>.</w:t>
      </w:r>
      <w:r w:rsidR="00247F01" w:rsidRPr="00FF100B">
        <w:rPr>
          <w:rFonts w:cstheme="minorHAnsi"/>
          <w:bCs/>
        </w:rPr>
        <w:t xml:space="preserve"> Pre-sale opens</w:t>
      </w:r>
      <w:r w:rsidR="001A0EA7">
        <w:rPr>
          <w:rFonts w:cstheme="minorHAnsi"/>
          <w:bCs/>
        </w:rPr>
        <w:t xml:space="preserve"> today,</w:t>
      </w:r>
      <w:r w:rsidR="00247F01" w:rsidRPr="00FF100B">
        <w:rPr>
          <w:rFonts w:cstheme="minorHAnsi"/>
          <w:bCs/>
        </w:rPr>
        <w:t xml:space="preserve"> </w:t>
      </w:r>
      <w:r w:rsidR="00077093">
        <w:rPr>
          <w:rFonts w:cstheme="minorHAnsi"/>
          <w:bCs/>
        </w:rPr>
        <w:t>December 1</w:t>
      </w:r>
      <w:r w:rsidR="00247F01" w:rsidRPr="00FF100B">
        <w:rPr>
          <w:rFonts w:cstheme="minorHAnsi"/>
          <w:bCs/>
        </w:rPr>
        <w:t xml:space="preserve">, 2021, with an expected customer ship date of </w:t>
      </w:r>
      <w:r w:rsidR="001A0EA7">
        <w:rPr>
          <w:rFonts w:cstheme="minorHAnsi"/>
          <w:bCs/>
        </w:rPr>
        <w:t>December 24, 2021</w:t>
      </w:r>
      <w:r w:rsidR="00FF100B" w:rsidRPr="00FF100B">
        <w:rPr>
          <w:rFonts w:cstheme="minorHAnsi"/>
          <w:bCs/>
        </w:rPr>
        <w:t>.</w:t>
      </w:r>
    </w:p>
    <w:p w14:paraId="283E4F55" w14:textId="77777777" w:rsidR="00C41339" w:rsidRDefault="00C41339" w:rsidP="00C41339">
      <w:pPr>
        <w:pBdr>
          <w:top w:val="nil"/>
          <w:left w:val="nil"/>
          <w:bottom w:val="nil"/>
          <w:right w:val="nil"/>
          <w:between w:val="nil"/>
        </w:pBdr>
        <w:spacing w:after="0" w:line="240" w:lineRule="auto"/>
        <w:rPr>
          <w:rFonts w:cstheme="minorHAnsi"/>
          <w:bCs/>
        </w:rPr>
      </w:pPr>
    </w:p>
    <w:p w14:paraId="66F7120B" w14:textId="64CF0950" w:rsidR="006D2FDD" w:rsidRDefault="00C41339" w:rsidP="006D2FDD">
      <w:pPr>
        <w:pBdr>
          <w:top w:val="nil"/>
          <w:left w:val="nil"/>
          <w:bottom w:val="nil"/>
          <w:right w:val="nil"/>
          <w:between w:val="nil"/>
        </w:pBdr>
        <w:spacing w:after="0" w:line="240" w:lineRule="auto"/>
        <w:rPr>
          <w:rFonts w:cstheme="minorHAnsi"/>
          <w:bCs/>
        </w:rPr>
      </w:pPr>
      <w:r w:rsidRPr="00B868BA">
        <w:rPr>
          <w:rFonts w:cstheme="minorHAnsi"/>
          <w:bCs/>
        </w:rPr>
        <w:t xml:space="preserve">Introduced to the public for the first time earlier this year, </w:t>
      </w:r>
      <w:r w:rsidR="006D2FDD" w:rsidRPr="006D2FDD">
        <w:rPr>
          <w:rFonts w:cstheme="minorHAnsi"/>
          <w:bCs/>
        </w:rPr>
        <w:t>Airpeak S1</w:t>
      </w:r>
      <w:r w:rsidR="006D2FDD">
        <w:rPr>
          <w:rFonts w:cstheme="minorHAnsi"/>
          <w:bCs/>
        </w:rPr>
        <w:t xml:space="preserve"> </w:t>
      </w:r>
      <w:r w:rsidRPr="00B868BA">
        <w:rPr>
          <w:rFonts w:cstheme="minorHAnsi"/>
          <w:bCs/>
        </w:rPr>
        <w:t xml:space="preserve">drone </w:t>
      </w:r>
      <w:r w:rsidR="006D2FDD">
        <w:rPr>
          <w:rFonts w:cstheme="minorHAnsi"/>
          <w:bCs/>
        </w:rPr>
        <w:t xml:space="preserve">is designed for the professional </w:t>
      </w:r>
      <w:r w:rsidR="006D2FDD" w:rsidRPr="00A65A9D">
        <w:rPr>
          <w:rFonts w:cstheme="minorHAnsi"/>
          <w:bCs/>
        </w:rPr>
        <w:t xml:space="preserve">user, </w:t>
      </w:r>
      <w:r w:rsidR="006D2FDD">
        <w:rPr>
          <w:rFonts w:cstheme="minorHAnsi"/>
          <w:bCs/>
        </w:rPr>
        <w:t xml:space="preserve">and </w:t>
      </w:r>
      <w:r w:rsidR="006D2FDD" w:rsidRPr="00A65A9D">
        <w:rPr>
          <w:rFonts w:cstheme="minorHAnsi"/>
          <w:bCs/>
        </w:rPr>
        <w:t xml:space="preserve">is compatible with a wide range of </w:t>
      </w:r>
      <w:r w:rsidR="00CF59EC">
        <w:rPr>
          <w:rFonts w:cstheme="minorHAnsi"/>
          <w:bCs/>
        </w:rPr>
        <w:t xml:space="preserve">Sony’s </w:t>
      </w:r>
      <w:r w:rsidR="006D2FDD" w:rsidRPr="00A65A9D">
        <w:rPr>
          <w:rFonts w:cstheme="minorHAnsi"/>
          <w:bCs/>
        </w:rPr>
        <w:t xml:space="preserve">camera bodies including the Alpha 1, Alpha 7S series, the Alpha 7R series, the Alpha 9 series, FX3 and others. </w:t>
      </w:r>
      <w:r w:rsidR="006D2FDD">
        <w:rPr>
          <w:rFonts w:cstheme="minorHAnsi"/>
          <w:bCs/>
        </w:rPr>
        <w:t xml:space="preserve">It </w:t>
      </w:r>
      <w:r w:rsidR="006D2FDD" w:rsidRPr="00B868BA">
        <w:rPr>
          <w:rFonts w:cstheme="minorHAnsi"/>
          <w:bCs/>
        </w:rPr>
        <w:t xml:space="preserve">leverages proprietary technology </w:t>
      </w:r>
      <w:r w:rsidR="00B802D9">
        <w:rPr>
          <w:rFonts w:cstheme="minorHAnsi"/>
          <w:bCs/>
        </w:rPr>
        <w:t>and delivers</w:t>
      </w:r>
      <w:r w:rsidR="006D2FDD" w:rsidRPr="00B868BA">
        <w:rPr>
          <w:rFonts w:cstheme="minorHAnsi"/>
          <w:bCs/>
        </w:rPr>
        <w:t xml:space="preserve"> </w:t>
      </w:r>
      <w:r w:rsidR="006D2FDD">
        <w:rPr>
          <w:rFonts w:cstheme="minorHAnsi"/>
          <w:bCs/>
        </w:rPr>
        <w:t>for smooth maneuverability</w:t>
      </w:r>
      <w:r w:rsidR="006D2FDD" w:rsidRPr="00B868BA">
        <w:rPr>
          <w:rFonts w:cstheme="minorHAnsi"/>
          <w:bCs/>
        </w:rPr>
        <w:t xml:space="preserve"> at high speeds with highly stable wind resistance, enabling high-quality aerial images and video content. </w:t>
      </w:r>
    </w:p>
    <w:p w14:paraId="7D64B095" w14:textId="77777777" w:rsidR="006D2FDD" w:rsidRPr="00FF100B" w:rsidRDefault="006D2FDD" w:rsidP="006D2FDD">
      <w:pPr>
        <w:pBdr>
          <w:top w:val="nil"/>
          <w:left w:val="nil"/>
          <w:bottom w:val="nil"/>
          <w:right w:val="nil"/>
          <w:between w:val="nil"/>
        </w:pBdr>
        <w:spacing w:after="0" w:line="240" w:lineRule="auto"/>
        <w:rPr>
          <w:rFonts w:cstheme="minorHAnsi"/>
          <w:bCs/>
        </w:rPr>
      </w:pPr>
    </w:p>
    <w:p w14:paraId="1AD73B31" w14:textId="1F61E160" w:rsidR="006D2FDD" w:rsidRPr="001C3FE3" w:rsidRDefault="006D2FDD" w:rsidP="006D2FDD">
      <w:pPr>
        <w:pBdr>
          <w:top w:val="nil"/>
          <w:left w:val="nil"/>
          <w:bottom w:val="nil"/>
          <w:right w:val="nil"/>
          <w:between w:val="nil"/>
        </w:pBdr>
        <w:spacing w:after="0" w:line="240" w:lineRule="auto"/>
        <w:rPr>
          <w:rFonts w:cstheme="minorHAnsi"/>
        </w:rPr>
      </w:pPr>
      <w:bookmarkStart w:id="3" w:name="_Hlk69738162"/>
      <w:r w:rsidRPr="001C3FE3">
        <w:rPr>
          <w:rFonts w:cstheme="minorHAnsi"/>
        </w:rPr>
        <w:t xml:space="preserve">“We’re excited to </w:t>
      </w:r>
      <w:r>
        <w:rPr>
          <w:rFonts w:cstheme="minorHAnsi"/>
        </w:rPr>
        <w:t xml:space="preserve">now </w:t>
      </w:r>
      <w:r w:rsidRPr="001C3FE3">
        <w:rPr>
          <w:rFonts w:cstheme="minorHAnsi"/>
        </w:rPr>
        <w:t xml:space="preserve">make the new Airpeak S1 drone available </w:t>
      </w:r>
      <w:r w:rsidR="00B802D9">
        <w:rPr>
          <w:rFonts w:cstheme="minorHAnsi"/>
        </w:rPr>
        <w:t>for purchase</w:t>
      </w:r>
      <w:r w:rsidRPr="001C3FE3">
        <w:rPr>
          <w:rFonts w:cstheme="minorHAnsi"/>
        </w:rPr>
        <w:t xml:space="preserve">, and for the amazing set of possibilities </w:t>
      </w:r>
      <w:bookmarkStart w:id="4" w:name="_Hlk84346461"/>
      <w:r w:rsidRPr="001C3FE3">
        <w:rPr>
          <w:rFonts w:cstheme="minorHAnsi"/>
        </w:rPr>
        <w:t xml:space="preserve">this drone </w:t>
      </w:r>
      <w:bookmarkEnd w:id="4"/>
      <w:r w:rsidRPr="001C3FE3">
        <w:rPr>
          <w:rFonts w:cstheme="minorHAnsi"/>
        </w:rPr>
        <w:t>opens for cinematographers,” said Yang Cheng, Vice President, Imaging Solutions, Sony Electronics Inc. “</w:t>
      </w:r>
      <w:r w:rsidR="00B802D9">
        <w:rPr>
          <w:rFonts w:cstheme="minorHAnsi"/>
        </w:rPr>
        <w:t>T</w:t>
      </w:r>
      <w:r w:rsidRPr="001C3FE3">
        <w:rPr>
          <w:rFonts w:cstheme="minorHAnsi"/>
        </w:rPr>
        <w:t xml:space="preserve">he </w:t>
      </w:r>
      <w:r w:rsidR="00B802D9">
        <w:rPr>
          <w:rFonts w:cstheme="minorHAnsi"/>
        </w:rPr>
        <w:t xml:space="preserve">drone’s </w:t>
      </w:r>
      <w:r w:rsidRPr="001C3FE3">
        <w:rPr>
          <w:rFonts w:cstheme="minorHAnsi"/>
        </w:rPr>
        <w:t>compact size</w:t>
      </w:r>
      <w:r w:rsidR="00B802D9">
        <w:rPr>
          <w:rFonts w:cstheme="minorHAnsi"/>
        </w:rPr>
        <w:t>,</w:t>
      </w:r>
      <w:r w:rsidRPr="001C3FE3">
        <w:rPr>
          <w:rFonts w:cstheme="minorHAnsi"/>
        </w:rPr>
        <w:t xml:space="preserve"> </w:t>
      </w:r>
      <w:r w:rsidR="00B802D9">
        <w:rPr>
          <w:rFonts w:cstheme="minorHAnsi"/>
        </w:rPr>
        <w:t xml:space="preserve">new </w:t>
      </w:r>
      <w:r w:rsidRPr="001C3FE3">
        <w:rPr>
          <w:rFonts w:cstheme="minorHAnsi"/>
        </w:rPr>
        <w:t xml:space="preserve">software features </w:t>
      </w:r>
      <w:r w:rsidR="00B802D9">
        <w:rPr>
          <w:rFonts w:cstheme="minorHAnsi"/>
        </w:rPr>
        <w:t xml:space="preserve">and </w:t>
      </w:r>
      <w:r w:rsidRPr="001C3FE3">
        <w:rPr>
          <w:rFonts w:cstheme="minorHAnsi"/>
        </w:rPr>
        <w:t xml:space="preserve">advanced imaging, sensing, AI and robotics </w:t>
      </w:r>
      <w:r w:rsidR="00B802D9">
        <w:rPr>
          <w:rFonts w:cstheme="minorHAnsi"/>
        </w:rPr>
        <w:t xml:space="preserve">reflect the high quality </w:t>
      </w:r>
      <w:r w:rsidRPr="001C3FE3">
        <w:rPr>
          <w:rFonts w:cstheme="minorHAnsi"/>
        </w:rPr>
        <w:t>the industry respect</w:t>
      </w:r>
      <w:r w:rsidR="00B802D9">
        <w:rPr>
          <w:rFonts w:cstheme="minorHAnsi"/>
        </w:rPr>
        <w:t>s</w:t>
      </w:r>
      <w:r w:rsidRPr="001C3FE3">
        <w:rPr>
          <w:rFonts w:cstheme="minorHAnsi"/>
        </w:rPr>
        <w:t xml:space="preserve"> Sony for, </w:t>
      </w:r>
      <w:r w:rsidR="00B802D9">
        <w:rPr>
          <w:rFonts w:cstheme="minorHAnsi"/>
        </w:rPr>
        <w:t xml:space="preserve">and </w:t>
      </w:r>
      <w:r w:rsidRPr="001C3FE3">
        <w:rPr>
          <w:rFonts w:cstheme="minorHAnsi"/>
        </w:rPr>
        <w:t xml:space="preserve">enables content creators and commercial professionals to capture images and video not possible before.” </w:t>
      </w:r>
    </w:p>
    <w:bookmarkEnd w:id="3"/>
    <w:p w14:paraId="2C5108A1" w14:textId="77777777" w:rsidR="006D2FDD" w:rsidRDefault="006D2FDD" w:rsidP="006D2FDD">
      <w:pPr>
        <w:pBdr>
          <w:top w:val="nil"/>
          <w:left w:val="nil"/>
          <w:bottom w:val="nil"/>
          <w:right w:val="nil"/>
          <w:between w:val="nil"/>
        </w:pBdr>
        <w:spacing w:after="0" w:line="240" w:lineRule="auto"/>
        <w:rPr>
          <w:rFonts w:cstheme="minorHAnsi"/>
          <w:bCs/>
        </w:rPr>
      </w:pPr>
    </w:p>
    <w:p w14:paraId="1793B3C3" w14:textId="5FD454FF" w:rsidR="00A65A9D" w:rsidRPr="00A65A9D" w:rsidRDefault="006D2FDD" w:rsidP="00A65A9D">
      <w:pPr>
        <w:pBdr>
          <w:top w:val="nil"/>
          <w:left w:val="nil"/>
          <w:bottom w:val="nil"/>
          <w:right w:val="nil"/>
          <w:between w:val="nil"/>
        </w:pBdr>
        <w:spacing w:after="0" w:line="240" w:lineRule="auto"/>
        <w:rPr>
          <w:rFonts w:cstheme="minorHAnsi"/>
          <w:bCs/>
        </w:rPr>
      </w:pPr>
      <w:r w:rsidRPr="00A65A9D">
        <w:rPr>
          <w:rFonts w:cstheme="minorHAnsi"/>
          <w:bCs/>
        </w:rPr>
        <w:t>The drone includes “Airpeak Flight”</w:t>
      </w:r>
      <w:r w:rsidR="006455F5">
        <w:rPr>
          <w:rStyle w:val="EndnoteReference"/>
          <w:rFonts w:cstheme="minorHAnsi"/>
          <w:bCs/>
        </w:rPr>
        <w:endnoteReference w:id="3"/>
      </w:r>
      <w:r w:rsidRPr="00A65A9D">
        <w:rPr>
          <w:rFonts w:cstheme="minorHAnsi"/>
          <w:bCs/>
        </w:rPr>
        <w:t xml:space="preserve"> iOS®-based application which integrates and monitors all hardware related to the </w:t>
      </w:r>
      <w:r w:rsidR="00B55F22">
        <w:rPr>
          <w:rFonts w:cstheme="minorHAnsi"/>
          <w:bCs/>
        </w:rPr>
        <w:t>drone</w:t>
      </w:r>
      <w:r w:rsidRPr="00A65A9D">
        <w:rPr>
          <w:rFonts w:cstheme="minorHAnsi"/>
          <w:bCs/>
        </w:rPr>
        <w:t xml:space="preserve">, giving the operator real-time status display and updates on screen. </w:t>
      </w:r>
      <w:r w:rsidR="00A65A9D" w:rsidRPr="00A65A9D">
        <w:rPr>
          <w:rFonts w:cstheme="minorHAnsi"/>
          <w:bCs/>
        </w:rPr>
        <w:t xml:space="preserve">"Airpeak </w:t>
      </w:r>
      <w:proofErr w:type="spellStart"/>
      <w:r w:rsidR="00A65A9D" w:rsidRPr="00A65A9D">
        <w:rPr>
          <w:rFonts w:cstheme="minorHAnsi"/>
          <w:bCs/>
        </w:rPr>
        <w:t>Base"</w:t>
      </w:r>
      <w:r w:rsidR="006455F5" w:rsidRPr="006455F5">
        <w:rPr>
          <w:rFonts w:cstheme="minorHAnsi"/>
          <w:bCs/>
          <w:vertAlign w:val="superscript"/>
        </w:rPr>
        <w:t>ii</w:t>
      </w:r>
      <w:proofErr w:type="spellEnd"/>
      <w:r w:rsidR="00A65A9D" w:rsidRPr="00023BB8">
        <w:rPr>
          <w:rFonts w:cstheme="minorHAnsi"/>
          <w:bCs/>
          <w:vertAlign w:val="superscript"/>
        </w:rPr>
        <w:t xml:space="preserve"> </w:t>
      </w:r>
      <w:r w:rsidR="00A65A9D" w:rsidRPr="00A65A9D">
        <w:rPr>
          <w:rFonts w:cstheme="minorHAnsi"/>
          <w:bCs/>
        </w:rPr>
        <w:t xml:space="preserve">web application is also </w:t>
      </w:r>
      <w:r w:rsidR="009A7D49">
        <w:rPr>
          <w:rFonts w:cstheme="minorHAnsi"/>
          <w:bCs/>
        </w:rPr>
        <w:t>available</w:t>
      </w:r>
      <w:r w:rsidR="001A0EA7">
        <w:rPr>
          <w:rFonts w:cstheme="minorHAnsi"/>
          <w:bCs/>
        </w:rPr>
        <w:t>,</w:t>
      </w:r>
      <w:r w:rsidR="00A65A9D" w:rsidRPr="00A65A9D">
        <w:rPr>
          <w:rFonts w:cstheme="minorHAnsi"/>
          <w:bCs/>
        </w:rPr>
        <w:t xml:space="preserve"> allow</w:t>
      </w:r>
      <w:r>
        <w:rPr>
          <w:rFonts w:cstheme="minorHAnsi"/>
          <w:bCs/>
        </w:rPr>
        <w:t>ing</w:t>
      </w:r>
      <w:r w:rsidR="00A65A9D" w:rsidRPr="00A65A9D">
        <w:rPr>
          <w:rFonts w:cstheme="minorHAnsi"/>
          <w:bCs/>
        </w:rPr>
        <w:t xml:space="preserve"> the operator to manage the equipment, create advanced flight plans</w:t>
      </w:r>
      <w:r>
        <w:rPr>
          <w:rFonts w:cstheme="minorHAnsi"/>
          <w:bCs/>
        </w:rPr>
        <w:t xml:space="preserve">, </w:t>
      </w:r>
      <w:r w:rsidR="00A65A9D" w:rsidRPr="00A65A9D">
        <w:rPr>
          <w:rFonts w:cstheme="minorHAnsi"/>
          <w:bCs/>
        </w:rPr>
        <w:t xml:space="preserve">run the same pattern repeatedly, and fully manage </w:t>
      </w:r>
      <w:r>
        <w:rPr>
          <w:rFonts w:cstheme="minorHAnsi"/>
          <w:bCs/>
        </w:rPr>
        <w:t xml:space="preserve">and troubleshoot </w:t>
      </w:r>
      <w:r w:rsidR="00A65A9D" w:rsidRPr="00A65A9D">
        <w:rPr>
          <w:rFonts w:cstheme="minorHAnsi"/>
          <w:bCs/>
        </w:rPr>
        <w:t xml:space="preserve">flight logs. </w:t>
      </w:r>
      <w:r w:rsidR="00B802D9" w:rsidRPr="00A65A9D">
        <w:rPr>
          <w:rFonts w:cstheme="minorHAnsi"/>
          <w:bCs/>
        </w:rPr>
        <w:t xml:space="preserve">For multiple operators, </w:t>
      </w:r>
      <w:r w:rsidR="00B802D9" w:rsidRPr="00A65A9D">
        <w:rPr>
          <w:rFonts w:cstheme="minorHAnsi"/>
        </w:rPr>
        <w:t>Airpeak S1 also includes a dual operation mode so one user can operate the drone as another operates the gimbal and camera, while each can monitor the content being recorded.</w:t>
      </w:r>
      <w:r w:rsidR="00B802D9">
        <w:rPr>
          <w:rFonts w:cstheme="minorHAnsi"/>
        </w:rPr>
        <w:t xml:space="preserve"> </w:t>
      </w:r>
      <w:r w:rsidR="0022524A">
        <w:rPr>
          <w:rFonts w:cstheme="minorHAnsi"/>
          <w:bCs/>
        </w:rPr>
        <w:t xml:space="preserve">An </w:t>
      </w:r>
      <w:r w:rsidR="00B802D9">
        <w:rPr>
          <w:rFonts w:cstheme="minorHAnsi"/>
          <w:bCs/>
        </w:rPr>
        <w:t xml:space="preserve">optional </w:t>
      </w:r>
      <w:r w:rsidR="005C2E4A">
        <w:rPr>
          <w:rFonts w:cstheme="minorHAnsi"/>
          <w:bCs/>
        </w:rPr>
        <w:t>cloud service</w:t>
      </w:r>
      <w:r w:rsidR="00925569">
        <w:rPr>
          <w:rFonts w:cstheme="minorHAnsi"/>
          <w:bCs/>
        </w:rPr>
        <w:t>,</w:t>
      </w:r>
      <w:r w:rsidR="00CA4248">
        <w:rPr>
          <w:rFonts w:cstheme="minorHAnsi"/>
          <w:bCs/>
        </w:rPr>
        <w:t xml:space="preserve"> </w:t>
      </w:r>
      <w:r w:rsidR="00B802D9" w:rsidRPr="00B802D9">
        <w:rPr>
          <w:rFonts w:cstheme="minorHAnsi"/>
          <w:bCs/>
        </w:rPr>
        <w:t xml:space="preserve">“Airpeak </w:t>
      </w:r>
      <w:proofErr w:type="spellStart"/>
      <w:proofErr w:type="gramStart"/>
      <w:r w:rsidR="00B802D9" w:rsidRPr="00B802D9">
        <w:rPr>
          <w:rFonts w:cstheme="minorHAnsi"/>
          <w:bCs/>
        </w:rPr>
        <w:t>Plus”</w:t>
      </w:r>
      <w:r w:rsidR="006455F5" w:rsidRPr="006455F5">
        <w:rPr>
          <w:rFonts w:cstheme="minorHAnsi"/>
          <w:bCs/>
          <w:vertAlign w:val="superscript"/>
        </w:rPr>
        <w:t>ii</w:t>
      </w:r>
      <w:proofErr w:type="spellEnd"/>
      <w:proofErr w:type="gramEnd"/>
      <w:r w:rsidR="00B802D9" w:rsidRPr="00B802D9">
        <w:rPr>
          <w:rFonts w:cstheme="minorHAnsi"/>
          <w:bCs/>
        </w:rPr>
        <w:t xml:space="preserve"> </w:t>
      </w:r>
      <w:r w:rsidR="00B802D9">
        <w:rPr>
          <w:rFonts w:cstheme="minorHAnsi"/>
          <w:bCs/>
        </w:rPr>
        <w:t xml:space="preserve">is available </w:t>
      </w:r>
      <w:r w:rsidR="00224BC2">
        <w:rPr>
          <w:rFonts w:cstheme="minorHAnsi"/>
          <w:bCs/>
        </w:rPr>
        <w:t xml:space="preserve">by paid subscription </w:t>
      </w:r>
      <w:r w:rsidR="00B802D9">
        <w:rPr>
          <w:rFonts w:cstheme="minorHAnsi"/>
          <w:bCs/>
        </w:rPr>
        <w:t xml:space="preserve">and provides additional data storage, advanced geofencing options, and import/export of flight logs. </w:t>
      </w:r>
    </w:p>
    <w:p w14:paraId="59B26D5A" w14:textId="77777777" w:rsidR="0022759A" w:rsidRPr="00C04FC0" w:rsidRDefault="0022759A" w:rsidP="009024C2">
      <w:pPr>
        <w:pBdr>
          <w:top w:val="nil"/>
          <w:left w:val="nil"/>
          <w:bottom w:val="nil"/>
          <w:right w:val="nil"/>
          <w:between w:val="nil"/>
        </w:pBdr>
        <w:spacing w:after="0" w:line="240" w:lineRule="auto"/>
        <w:rPr>
          <w:rFonts w:cstheme="minorHAnsi"/>
          <w:bCs/>
        </w:rPr>
      </w:pPr>
    </w:p>
    <w:p w14:paraId="011CE6D5" w14:textId="149442D1" w:rsidR="003D0BE7" w:rsidRPr="00C04FC0" w:rsidRDefault="003D0BE7" w:rsidP="003D0BE7">
      <w:pPr>
        <w:spacing w:after="0"/>
        <w:rPr>
          <w:rFonts w:cstheme="minorHAnsi"/>
          <w:bCs/>
        </w:rPr>
      </w:pPr>
      <w:r w:rsidRPr="00C04FC0">
        <w:rPr>
          <w:rFonts w:cstheme="minorHAnsi"/>
          <w:bCs/>
        </w:rPr>
        <w:t xml:space="preserve">Airpeak S1 </w:t>
      </w:r>
      <w:r w:rsidR="001F6A87" w:rsidRPr="00C04FC0">
        <w:rPr>
          <w:rFonts w:cstheme="minorHAnsi"/>
          <w:bCs/>
        </w:rPr>
        <w:t xml:space="preserve">suggested retail </w:t>
      </w:r>
      <w:r w:rsidR="00186767" w:rsidRPr="00C04FC0">
        <w:rPr>
          <w:rFonts w:cstheme="minorHAnsi"/>
          <w:bCs/>
        </w:rPr>
        <w:t>price</w:t>
      </w:r>
      <w:r w:rsidR="00F66AAF" w:rsidRPr="00C04FC0">
        <w:rPr>
          <w:rFonts w:cstheme="minorHAnsi"/>
          <w:bCs/>
        </w:rPr>
        <w:t xml:space="preserve"> is</w:t>
      </w:r>
      <w:r w:rsidR="00993E26">
        <w:rPr>
          <w:rFonts w:cstheme="minorHAnsi"/>
          <w:bCs/>
        </w:rPr>
        <w:t xml:space="preserve"> around</w:t>
      </w:r>
      <w:r w:rsidR="00186767" w:rsidRPr="00C04FC0">
        <w:rPr>
          <w:rFonts w:cstheme="minorHAnsi"/>
          <w:bCs/>
        </w:rPr>
        <w:t xml:space="preserve"> $</w:t>
      </w:r>
      <w:r w:rsidR="00F66AAF" w:rsidRPr="00C04FC0">
        <w:rPr>
          <w:rFonts w:cstheme="minorHAnsi"/>
          <w:bCs/>
        </w:rPr>
        <w:t>9,000.00</w:t>
      </w:r>
      <w:r w:rsidR="00186767" w:rsidRPr="00C04FC0">
        <w:rPr>
          <w:rFonts w:cstheme="minorHAnsi"/>
          <w:bCs/>
        </w:rPr>
        <w:t xml:space="preserve"> </w:t>
      </w:r>
      <w:bookmarkStart w:id="5" w:name="_Hlk74121288"/>
      <w:r w:rsidR="00186767" w:rsidRPr="00C04FC0">
        <w:rPr>
          <w:rFonts w:cstheme="minorHAnsi"/>
          <w:bCs/>
        </w:rPr>
        <w:t xml:space="preserve">and will ship with </w:t>
      </w:r>
      <w:r w:rsidR="00CB038C" w:rsidRPr="00C04FC0">
        <w:rPr>
          <w:rFonts w:cstheme="minorHAnsi"/>
          <w:bCs/>
        </w:rPr>
        <w:t>two</w:t>
      </w:r>
      <w:r w:rsidR="004939DD" w:rsidRPr="00C04FC0">
        <w:rPr>
          <w:rFonts w:cstheme="minorHAnsi"/>
          <w:bCs/>
        </w:rPr>
        <w:t xml:space="preserve"> (</w:t>
      </w:r>
      <w:r w:rsidR="00CB038C" w:rsidRPr="00C04FC0">
        <w:rPr>
          <w:rFonts w:cstheme="minorHAnsi"/>
          <w:bCs/>
        </w:rPr>
        <w:t>2</w:t>
      </w:r>
      <w:r w:rsidR="004939DD" w:rsidRPr="00C04FC0">
        <w:rPr>
          <w:rFonts w:cstheme="minorHAnsi"/>
          <w:bCs/>
        </w:rPr>
        <w:t xml:space="preserve">) </w:t>
      </w:r>
      <w:r w:rsidR="00CB038C" w:rsidRPr="00C04FC0">
        <w:rPr>
          <w:rFonts w:cstheme="minorHAnsi"/>
          <w:bCs/>
        </w:rPr>
        <w:t xml:space="preserve">pairs of </w:t>
      </w:r>
      <w:r w:rsidR="004939DD" w:rsidRPr="00C04FC0">
        <w:rPr>
          <w:rFonts w:cstheme="minorHAnsi"/>
          <w:bCs/>
        </w:rPr>
        <w:t>propellers, a remote</w:t>
      </w:r>
      <w:r w:rsidR="005C208A" w:rsidRPr="00C04FC0">
        <w:rPr>
          <w:rFonts w:cstheme="minorHAnsi"/>
          <w:bCs/>
        </w:rPr>
        <w:t xml:space="preserve"> controller</w:t>
      </w:r>
      <w:r w:rsidR="004939DD" w:rsidRPr="00C04FC0">
        <w:rPr>
          <w:rFonts w:cstheme="minorHAnsi"/>
          <w:bCs/>
        </w:rPr>
        <w:t xml:space="preserve">, two (2) batteries and a battery charger. </w:t>
      </w:r>
      <w:r w:rsidR="00904F28" w:rsidRPr="00C04FC0">
        <w:rPr>
          <w:rFonts w:cstheme="minorHAnsi"/>
          <w:bCs/>
        </w:rPr>
        <w:t>A third-party</w:t>
      </w:r>
      <w:r w:rsidR="00F66AAF" w:rsidRPr="00C04FC0">
        <w:rPr>
          <w:rFonts w:cstheme="minorHAnsi"/>
          <w:bCs/>
        </w:rPr>
        <w:t xml:space="preserve"> g</w:t>
      </w:r>
      <w:r w:rsidR="001F6A87" w:rsidRPr="00C04FC0">
        <w:rPr>
          <w:rFonts w:cstheme="minorHAnsi"/>
          <w:bCs/>
        </w:rPr>
        <w:t>imbal</w:t>
      </w:r>
      <w:r w:rsidR="00F66AAF" w:rsidRPr="00C04FC0">
        <w:rPr>
          <w:rFonts w:cstheme="minorHAnsi"/>
          <w:bCs/>
        </w:rPr>
        <w:t xml:space="preserve"> made specifically for Airpeak S1</w:t>
      </w:r>
      <w:r w:rsidR="001F6A87" w:rsidRPr="00C04FC0">
        <w:rPr>
          <w:rFonts w:cstheme="minorHAnsi"/>
          <w:bCs/>
        </w:rPr>
        <w:t xml:space="preserve"> will be sold separately. </w:t>
      </w:r>
      <w:bookmarkEnd w:id="5"/>
      <w:r w:rsidR="00993E26">
        <w:rPr>
          <w:rFonts w:cstheme="minorHAnsi"/>
          <w:bCs/>
        </w:rPr>
        <w:t>Pricing for Airpeak S1 accessories can be found</w:t>
      </w:r>
      <w:r w:rsidR="002C6FF5">
        <w:rPr>
          <w:rFonts w:cstheme="minorHAnsi"/>
          <w:bCs/>
        </w:rPr>
        <w:t xml:space="preserve"> </w:t>
      </w:r>
      <w:r w:rsidR="002C6FF5" w:rsidRPr="002C6FF5">
        <w:rPr>
          <w:rFonts w:cstheme="minorHAnsi"/>
          <w:bCs/>
        </w:rPr>
        <w:lastRenderedPageBreak/>
        <w:t>https://electronics.sony.com/more/c/airpeak</w:t>
      </w:r>
      <w:r w:rsidR="00993E26">
        <w:rPr>
          <w:rFonts w:cstheme="minorHAnsi"/>
          <w:bCs/>
        </w:rPr>
        <w:t>.</w:t>
      </w:r>
      <w:r w:rsidR="000840C2">
        <w:rPr>
          <w:rFonts w:cstheme="minorHAnsi"/>
          <w:bCs/>
        </w:rPr>
        <w:t xml:space="preserve"> The optional “Airpeak Plus” subscription service will retail for around $</w:t>
      </w:r>
      <w:r w:rsidR="007545A3">
        <w:rPr>
          <w:rFonts w:cstheme="minorHAnsi"/>
          <w:bCs/>
        </w:rPr>
        <w:t>300</w:t>
      </w:r>
      <w:r w:rsidR="000840C2">
        <w:rPr>
          <w:rFonts w:cstheme="minorHAnsi"/>
          <w:bCs/>
        </w:rPr>
        <w:t>.00 for a 12-month period</w:t>
      </w:r>
      <w:r w:rsidR="0004106E">
        <w:rPr>
          <w:rFonts w:cstheme="minorHAnsi"/>
          <w:bCs/>
        </w:rPr>
        <w:t xml:space="preserve">, </w:t>
      </w:r>
      <w:r w:rsidR="0004106E" w:rsidRPr="0004106E">
        <w:rPr>
          <w:rFonts w:cstheme="minorHAnsi"/>
          <w:bCs/>
        </w:rPr>
        <w:t>with the optional “Protect Plan” coverage also available</w:t>
      </w:r>
      <w:r w:rsidR="000840C2">
        <w:rPr>
          <w:rFonts w:cstheme="minorHAnsi"/>
          <w:bCs/>
        </w:rPr>
        <w:t xml:space="preserve">.  </w:t>
      </w:r>
    </w:p>
    <w:p w14:paraId="2A4889DC" w14:textId="3BDD7AD0" w:rsidR="001A493C" w:rsidRPr="00C04FC0" w:rsidRDefault="001A493C" w:rsidP="003D0BE7">
      <w:pPr>
        <w:spacing w:after="0"/>
        <w:rPr>
          <w:rFonts w:cstheme="minorHAnsi"/>
          <w:bCs/>
        </w:rPr>
      </w:pPr>
    </w:p>
    <w:p w14:paraId="0043A203" w14:textId="77777777" w:rsidR="001A493C" w:rsidRPr="00C04FC0" w:rsidRDefault="001A493C" w:rsidP="001A493C">
      <w:pPr>
        <w:spacing w:after="0"/>
        <w:rPr>
          <w:rFonts w:cstheme="minorHAnsi"/>
        </w:rPr>
      </w:pPr>
      <w:r w:rsidRPr="00C04FC0">
        <w:rPr>
          <w:rFonts w:cstheme="minorHAnsi"/>
          <w:bCs/>
        </w:rPr>
        <w:t xml:space="preserve">For more information, please visit: </w:t>
      </w:r>
      <w:hyperlink r:id="rId12" w:tgtFrame="_blank" w:tooltip="https://electronics.sony.com/airpeak" w:history="1">
        <w:r w:rsidRPr="00C04FC0">
          <w:rPr>
            <w:rStyle w:val="Hyperlink"/>
            <w:rFonts w:cstheme="minorHAnsi"/>
          </w:rPr>
          <w:t>https://electronics.sony.com/airpeak</w:t>
        </w:r>
      </w:hyperlink>
    </w:p>
    <w:p w14:paraId="4CD019AC" w14:textId="77777777" w:rsidR="003D0BE7" w:rsidRPr="00C04FC0" w:rsidRDefault="003D0BE7" w:rsidP="001A493C">
      <w:pPr>
        <w:spacing w:after="0"/>
        <w:rPr>
          <w:rFonts w:cstheme="minorHAnsi"/>
          <w:bCs/>
        </w:rPr>
      </w:pPr>
    </w:p>
    <w:p w14:paraId="2735774D" w14:textId="45F157CF" w:rsidR="009024C2" w:rsidRPr="00C04FC0" w:rsidRDefault="006E1219" w:rsidP="009024C2">
      <w:pPr>
        <w:pBdr>
          <w:top w:val="nil"/>
          <w:left w:val="nil"/>
          <w:bottom w:val="nil"/>
          <w:right w:val="nil"/>
          <w:between w:val="nil"/>
        </w:pBdr>
        <w:spacing w:after="0" w:line="240" w:lineRule="auto"/>
        <w:rPr>
          <w:rFonts w:cstheme="minorHAnsi"/>
          <w:bCs/>
        </w:rPr>
      </w:pPr>
      <w:r w:rsidRPr="00C04FC0">
        <w:rPr>
          <w:rFonts w:cstheme="minorHAnsi"/>
          <w:bCs/>
        </w:rPr>
        <w:t xml:space="preserve">With this Airpeak news, </w:t>
      </w:r>
      <w:r w:rsidR="009024C2" w:rsidRPr="00C04FC0">
        <w:rPr>
          <w:rFonts w:cstheme="minorHAnsi"/>
          <w:bCs/>
        </w:rPr>
        <w:t>Sony Group Corporation expand</w:t>
      </w:r>
      <w:r w:rsidRPr="00C04FC0">
        <w:rPr>
          <w:rFonts w:cstheme="minorHAnsi"/>
          <w:bCs/>
        </w:rPr>
        <w:t>s</w:t>
      </w:r>
      <w:r w:rsidR="009024C2" w:rsidRPr="00C04FC0">
        <w:rPr>
          <w:rFonts w:cstheme="minorHAnsi"/>
          <w:bCs/>
        </w:rPr>
        <w:t xml:space="preserve"> the </w:t>
      </w:r>
      <w:r w:rsidRPr="00C04FC0">
        <w:rPr>
          <w:rFonts w:cstheme="minorHAnsi"/>
          <w:bCs/>
        </w:rPr>
        <w:t>possibilities for</w:t>
      </w:r>
      <w:r w:rsidR="009024C2" w:rsidRPr="00C04FC0">
        <w:rPr>
          <w:rFonts w:cstheme="minorHAnsi"/>
          <w:bCs/>
        </w:rPr>
        <w:t xml:space="preserve"> professional creators</w:t>
      </w:r>
      <w:r w:rsidRPr="00C04FC0">
        <w:rPr>
          <w:rFonts w:cstheme="minorHAnsi"/>
          <w:bCs/>
        </w:rPr>
        <w:t>,</w:t>
      </w:r>
      <w:r w:rsidR="009024C2" w:rsidRPr="00C04FC0">
        <w:rPr>
          <w:rFonts w:cstheme="minorHAnsi"/>
          <w:bCs/>
        </w:rPr>
        <w:t xml:space="preserve"> enable</w:t>
      </w:r>
      <w:r w:rsidRPr="00C04FC0">
        <w:rPr>
          <w:rFonts w:cstheme="minorHAnsi"/>
          <w:bCs/>
        </w:rPr>
        <w:t>s</w:t>
      </w:r>
      <w:r w:rsidR="009024C2" w:rsidRPr="00C04FC0">
        <w:rPr>
          <w:rFonts w:cstheme="minorHAnsi"/>
          <w:bCs/>
        </w:rPr>
        <w:t xml:space="preserve"> unprecedented visual expression</w:t>
      </w:r>
      <w:r w:rsidRPr="00C04FC0">
        <w:rPr>
          <w:rFonts w:cstheme="minorHAnsi"/>
          <w:bCs/>
        </w:rPr>
        <w:t xml:space="preserve"> and drives a sense of </w:t>
      </w:r>
      <w:r w:rsidRPr="00A0146A">
        <w:rPr>
          <w:rFonts w:cstheme="minorHAnsi"/>
          <w:bCs/>
          <w:i/>
          <w:iCs/>
        </w:rPr>
        <w:t>Kando</w:t>
      </w:r>
      <w:r w:rsidR="009024C2" w:rsidRPr="00C04FC0">
        <w:rPr>
          <w:rFonts w:cstheme="minorHAnsi"/>
          <w:bCs/>
        </w:rPr>
        <w:t xml:space="preserve">. In addition to </w:t>
      </w:r>
      <w:r w:rsidRPr="00C04FC0">
        <w:rPr>
          <w:rFonts w:cstheme="minorHAnsi"/>
          <w:bCs/>
        </w:rPr>
        <w:t xml:space="preserve">empowering </w:t>
      </w:r>
      <w:r w:rsidR="009024C2" w:rsidRPr="00C04FC0">
        <w:rPr>
          <w:rFonts w:cstheme="minorHAnsi"/>
          <w:bCs/>
        </w:rPr>
        <w:t xml:space="preserve">video creators, Sony will promote co-creation activities </w:t>
      </w:r>
      <w:r w:rsidRPr="00C04FC0">
        <w:rPr>
          <w:rFonts w:cstheme="minorHAnsi"/>
          <w:bCs/>
        </w:rPr>
        <w:t xml:space="preserve">for industry </w:t>
      </w:r>
      <w:r w:rsidR="009024C2" w:rsidRPr="00C04FC0">
        <w:rPr>
          <w:rFonts w:cstheme="minorHAnsi"/>
          <w:bCs/>
        </w:rPr>
        <w:t>professional</w:t>
      </w:r>
      <w:r w:rsidRPr="00C04FC0">
        <w:rPr>
          <w:rFonts w:cstheme="minorHAnsi"/>
          <w:bCs/>
        </w:rPr>
        <w:t>s</w:t>
      </w:r>
      <w:r w:rsidR="00BF528F" w:rsidRPr="00C04FC0">
        <w:rPr>
          <w:rStyle w:val="EndnoteReference"/>
          <w:rFonts w:cstheme="minorHAnsi"/>
          <w:bCs/>
        </w:rPr>
        <w:endnoteReference w:id="4"/>
      </w:r>
      <w:r w:rsidR="009024C2" w:rsidRPr="00C04FC0">
        <w:rPr>
          <w:rFonts w:cstheme="minorHAnsi"/>
          <w:bCs/>
        </w:rPr>
        <w:t xml:space="preserve"> in a wide range of fields such as system integrators and industrial partners </w:t>
      </w:r>
      <w:r w:rsidRPr="00C04FC0">
        <w:rPr>
          <w:rFonts w:cstheme="minorHAnsi"/>
          <w:bCs/>
        </w:rPr>
        <w:t xml:space="preserve">to </w:t>
      </w:r>
      <w:r w:rsidR="009024C2" w:rsidRPr="00C04FC0">
        <w:rPr>
          <w:rFonts w:cstheme="minorHAnsi"/>
          <w:bCs/>
        </w:rPr>
        <w:t xml:space="preserve">explore the </w:t>
      </w:r>
      <w:r w:rsidRPr="00C04FC0">
        <w:rPr>
          <w:rFonts w:cstheme="minorHAnsi"/>
          <w:bCs/>
        </w:rPr>
        <w:t xml:space="preserve">benefits </w:t>
      </w:r>
      <w:r w:rsidR="009024C2" w:rsidRPr="00C04FC0">
        <w:rPr>
          <w:rFonts w:cstheme="minorHAnsi"/>
          <w:bCs/>
        </w:rPr>
        <w:t>of drone</w:t>
      </w:r>
      <w:r w:rsidRPr="00C04FC0">
        <w:rPr>
          <w:rFonts w:cstheme="minorHAnsi"/>
          <w:bCs/>
        </w:rPr>
        <w:t xml:space="preserve"> uses</w:t>
      </w:r>
      <w:r w:rsidR="009024C2" w:rsidRPr="00C04FC0">
        <w:rPr>
          <w:rFonts w:cstheme="minorHAnsi"/>
          <w:bCs/>
        </w:rPr>
        <w:t>.</w:t>
      </w:r>
    </w:p>
    <w:p w14:paraId="492E9FA3" w14:textId="26BD93EF" w:rsidR="009024C2" w:rsidRPr="00C04FC0" w:rsidRDefault="009024C2" w:rsidP="009024C2">
      <w:pPr>
        <w:pBdr>
          <w:top w:val="nil"/>
          <w:left w:val="nil"/>
          <w:bottom w:val="nil"/>
          <w:right w:val="nil"/>
          <w:between w:val="nil"/>
        </w:pBdr>
        <w:spacing w:after="0" w:line="240" w:lineRule="auto"/>
        <w:rPr>
          <w:rFonts w:cstheme="minorHAnsi"/>
          <w:bCs/>
        </w:rPr>
      </w:pPr>
    </w:p>
    <w:p w14:paraId="7002B29B" w14:textId="736DC829" w:rsidR="00BF528F" w:rsidRPr="00C04FC0" w:rsidRDefault="00BF528F" w:rsidP="00BF528F">
      <w:pPr>
        <w:spacing w:after="0"/>
        <w:rPr>
          <w:rFonts w:cstheme="minorHAnsi"/>
        </w:rPr>
      </w:pPr>
      <w:r w:rsidRPr="00C04FC0">
        <w:rPr>
          <w:rFonts w:cstheme="minorHAnsi"/>
        </w:rPr>
        <w:t>Exclusive stories and exciting new content shot with the new Airpeak S1 and Sony's other imaging products can be found at</w:t>
      </w:r>
      <w:r w:rsidR="00FC3869" w:rsidRPr="00C04FC0">
        <w:rPr>
          <w:rFonts w:cstheme="minorHAnsi"/>
        </w:rPr>
        <w:t xml:space="preserve"> </w:t>
      </w:r>
      <w:hyperlink r:id="rId13" w:history="1">
        <w:r w:rsidR="00FC3869" w:rsidRPr="00C04FC0">
          <w:rPr>
            <w:rStyle w:val="Hyperlink"/>
            <w:rFonts w:cstheme="minorHAnsi"/>
          </w:rPr>
          <w:t>www.alphauniverse.com</w:t>
        </w:r>
      </w:hyperlink>
      <w:r w:rsidR="00FC3869" w:rsidRPr="00C04FC0">
        <w:rPr>
          <w:rFonts w:cstheme="minorHAnsi"/>
        </w:rPr>
        <w:t xml:space="preserve"> and </w:t>
      </w:r>
      <w:hyperlink r:id="rId14" w:history="1">
        <w:r w:rsidR="00FC3869" w:rsidRPr="00C04FC0">
          <w:rPr>
            <w:rStyle w:val="Hyperlink"/>
            <w:rFonts w:cstheme="minorHAnsi"/>
          </w:rPr>
          <w:t>www.sonycine.com</w:t>
        </w:r>
      </w:hyperlink>
      <w:r w:rsidRPr="00C04FC0">
        <w:rPr>
          <w:rFonts w:cstheme="minorHAnsi"/>
        </w:rPr>
        <w:t>, site</w:t>
      </w:r>
      <w:r w:rsidR="006E1219" w:rsidRPr="00C04FC0">
        <w:rPr>
          <w:rFonts w:cstheme="minorHAnsi"/>
        </w:rPr>
        <w:t>s</w:t>
      </w:r>
      <w:r w:rsidRPr="00C04FC0">
        <w:rPr>
          <w:rFonts w:cstheme="minorHAnsi"/>
        </w:rPr>
        <w:t xml:space="preserve"> created to educate and inspire fans and customers of Sony α - Alpha brand and Sony’s Cinema Line.</w:t>
      </w:r>
    </w:p>
    <w:p w14:paraId="07E1BED7" w14:textId="7A63055C" w:rsidR="006E1219" w:rsidRPr="00C04FC0" w:rsidRDefault="006E1219" w:rsidP="00BF528F">
      <w:pPr>
        <w:spacing w:after="0"/>
        <w:rPr>
          <w:rFonts w:cstheme="minorHAnsi"/>
        </w:rPr>
      </w:pPr>
    </w:p>
    <w:p w14:paraId="43D190A9" w14:textId="1D78A01E" w:rsidR="006E1219" w:rsidRPr="00AA25C4" w:rsidRDefault="001A53DF" w:rsidP="00BF528F">
      <w:pPr>
        <w:spacing w:after="0"/>
        <w:rPr>
          <w:rFonts w:cstheme="minorHAnsi"/>
        </w:rPr>
      </w:pPr>
      <w:r w:rsidRPr="00C04FC0">
        <w:rPr>
          <w:rFonts w:cstheme="minorHAnsi"/>
          <w:bCs/>
        </w:rPr>
        <w:t>Airpeak S1 is made in Japan.</w:t>
      </w:r>
      <w:r>
        <w:rPr>
          <w:rFonts w:cstheme="minorHAnsi"/>
          <w:bCs/>
        </w:rPr>
        <w:t xml:space="preserve"> </w:t>
      </w:r>
      <w:r w:rsidR="006E1219" w:rsidRPr="00C04FC0">
        <w:rPr>
          <w:rFonts w:cstheme="minorHAnsi"/>
          <w:bCs/>
        </w:rPr>
        <w:t>Airpeak is a trademark of Sony Group Corporation.</w:t>
      </w:r>
    </w:p>
    <w:p w14:paraId="70195C0F" w14:textId="236D01D9" w:rsidR="0015513F" w:rsidRPr="00FF100B" w:rsidRDefault="0015513F" w:rsidP="00FF100B">
      <w:pPr>
        <w:spacing w:after="0"/>
        <w:rPr>
          <w:rFonts w:cstheme="minorHAnsi"/>
          <w:i/>
          <w:iCs/>
        </w:rPr>
      </w:pPr>
    </w:p>
    <w:p w14:paraId="17ED8DE8" w14:textId="77777777" w:rsidR="0015513F" w:rsidRPr="00AA25C4" w:rsidRDefault="0015513F" w:rsidP="0015513F">
      <w:pPr>
        <w:spacing w:after="0"/>
        <w:jc w:val="center"/>
        <w:rPr>
          <w:rFonts w:cstheme="minorHAnsi"/>
        </w:rPr>
      </w:pPr>
      <w:r w:rsidRPr="00AA25C4">
        <w:rPr>
          <w:rFonts w:cstheme="minorHAnsi"/>
        </w:rPr>
        <w:t>###</w:t>
      </w:r>
    </w:p>
    <w:p w14:paraId="0F69CAD6" w14:textId="77777777" w:rsidR="0015513F" w:rsidRPr="00AA25C4" w:rsidRDefault="0015513F" w:rsidP="0015513F">
      <w:pPr>
        <w:spacing w:after="0"/>
        <w:rPr>
          <w:rFonts w:cstheme="minorHAnsi"/>
          <w:b/>
        </w:rPr>
      </w:pPr>
    </w:p>
    <w:p w14:paraId="68972724" w14:textId="77777777" w:rsidR="0015513F" w:rsidRPr="00AA25C4" w:rsidRDefault="0015513F" w:rsidP="0015513F">
      <w:pPr>
        <w:spacing w:after="0"/>
        <w:rPr>
          <w:rFonts w:cstheme="minorHAnsi"/>
          <w:b/>
        </w:rPr>
      </w:pPr>
      <w:r w:rsidRPr="00AA25C4">
        <w:rPr>
          <w:rFonts w:cstheme="minorHAnsi"/>
          <w:b/>
        </w:rPr>
        <w:t>About Sony Electronics Inc.</w:t>
      </w:r>
    </w:p>
    <w:p w14:paraId="09C58126" w14:textId="019BA88D" w:rsidR="0015513F" w:rsidRPr="00AA25C4" w:rsidRDefault="0015513F" w:rsidP="0015513F">
      <w:pPr>
        <w:spacing w:after="0"/>
        <w:rPr>
          <w:rFonts w:cstheme="minorHAnsi"/>
        </w:rPr>
      </w:pPr>
      <w:r w:rsidRPr="00AA25C4">
        <w:rPr>
          <w:rFonts w:cstheme="minorHAnsi"/>
        </w:rPr>
        <w:t xml:space="preserve">Sony Electronics is a subsidiary of Sony Corporation of America and an affiliate of Sony </w:t>
      </w:r>
      <w:r w:rsidR="003E29E0" w:rsidRPr="00AA25C4">
        <w:rPr>
          <w:rFonts w:cstheme="minorHAnsi"/>
        </w:rPr>
        <w:t xml:space="preserve">Group </w:t>
      </w:r>
      <w:r w:rsidRPr="00AA25C4">
        <w:rPr>
          <w:rFonts w:cstheme="minorHAnsi"/>
        </w:rPr>
        <w:t xml:space="preserve">Corporation, one of the most comprehensive entertainment companies in the world, with a portfolio that encompasses electronics, music, motion pictures, mobile, gaming, robotics and financial services. Headquartered in San Diego, California, Sony Electronics is a leader in electronics for the consumer and professional markets. Operations include research and development, engineering, sales, marketing, distribution and customer service. Sony Electronics creates products that innovate and inspire generations, such as the award-winning Alpha Interchangeable Lens Cameras and revolutionary high-resolution audio products. Sony is also a leading manufacturer of end-to-end solutions from 4K professional broadcast and A/V equipment to industry leading 4K and 8K Ultra HD TVs. Visit </w:t>
      </w:r>
      <w:hyperlink r:id="rId15" w:history="1">
        <w:r w:rsidRPr="00AA25C4">
          <w:rPr>
            <w:rStyle w:val="Hyperlink"/>
            <w:rFonts w:cstheme="minorHAnsi"/>
          </w:rPr>
          <w:t>http://www.sony.com/news</w:t>
        </w:r>
      </w:hyperlink>
      <w:r w:rsidRPr="00AA25C4">
        <w:rPr>
          <w:rFonts w:cstheme="minorHAnsi"/>
        </w:rPr>
        <w:t xml:space="preserve"> for more information.</w:t>
      </w:r>
    </w:p>
    <w:p w14:paraId="78F845F3" w14:textId="77777777" w:rsidR="0015513F" w:rsidRPr="00AA25C4" w:rsidRDefault="0015513F" w:rsidP="0015513F">
      <w:pPr>
        <w:spacing w:after="0"/>
        <w:rPr>
          <w:rFonts w:cstheme="minorHAnsi"/>
        </w:rPr>
      </w:pPr>
    </w:p>
    <w:p w14:paraId="49C500D0" w14:textId="3AF8D2F5" w:rsidR="0015513F" w:rsidRPr="00AA25C4" w:rsidRDefault="0015513F" w:rsidP="006855F6">
      <w:pPr>
        <w:spacing w:after="0"/>
        <w:rPr>
          <w:rFonts w:cstheme="minorHAnsi"/>
          <w:b/>
        </w:rPr>
      </w:pPr>
      <w:r w:rsidRPr="00AA25C4">
        <w:rPr>
          <w:rFonts w:cstheme="minorHAnsi"/>
          <w:b/>
        </w:rPr>
        <w:t>Notes:</w:t>
      </w:r>
    </w:p>
    <w:sectPr w:rsidR="0015513F" w:rsidRPr="00AA25C4" w:rsidSect="00C249CB">
      <w:headerReference w:type="first" r:id="rId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9A792C" w14:textId="77777777" w:rsidR="0022685A" w:rsidRDefault="0022685A" w:rsidP="00C249CB">
      <w:pPr>
        <w:spacing w:after="0" w:line="240" w:lineRule="auto"/>
      </w:pPr>
      <w:r>
        <w:separator/>
      </w:r>
    </w:p>
  </w:endnote>
  <w:endnote w:type="continuationSeparator" w:id="0">
    <w:p w14:paraId="5BDA273F" w14:textId="77777777" w:rsidR="0022685A" w:rsidRDefault="0022685A" w:rsidP="00C249CB">
      <w:pPr>
        <w:spacing w:after="0" w:line="240" w:lineRule="auto"/>
      </w:pPr>
      <w:r>
        <w:continuationSeparator/>
      </w:r>
    </w:p>
  </w:endnote>
  <w:endnote w:type="continuationNotice" w:id="1">
    <w:p w14:paraId="099E77BC" w14:textId="77777777" w:rsidR="0022685A" w:rsidRDefault="0022685A">
      <w:pPr>
        <w:spacing w:after="0" w:line="240" w:lineRule="auto"/>
      </w:pPr>
    </w:p>
  </w:endnote>
  <w:endnote w:id="2">
    <w:p w14:paraId="644935FD" w14:textId="6E991590" w:rsidR="006455F5" w:rsidRPr="006455F5" w:rsidRDefault="006455F5" w:rsidP="006455F5">
      <w:pPr>
        <w:pStyle w:val="EndnoteText"/>
        <w:spacing w:after="0"/>
        <w:rPr>
          <w:sz w:val="16"/>
          <w:szCs w:val="16"/>
        </w:rPr>
      </w:pPr>
      <w:r w:rsidRPr="006455F5">
        <w:rPr>
          <w:rStyle w:val="EndnoteReference"/>
          <w:sz w:val="16"/>
          <w:szCs w:val="16"/>
        </w:rPr>
        <w:endnoteRef/>
      </w:r>
      <w:r w:rsidRPr="006455F5">
        <w:rPr>
          <w:sz w:val="16"/>
          <w:szCs w:val="16"/>
        </w:rPr>
        <w:t xml:space="preserve"> </w:t>
      </w:r>
      <w:r w:rsidRPr="006455F5">
        <w:rPr>
          <w:sz w:val="16"/>
          <w:szCs w:val="16"/>
        </w:rPr>
        <w:t>Operating a drone in the United States is subject to federal law and regulations. State and local ordinances may also apply to certain operations. When operating an aircraft, it is the remote pilot/operator's responsibility to always comply with applicable laws, regulations, and ordinances.</w:t>
      </w:r>
    </w:p>
  </w:endnote>
  <w:endnote w:id="3">
    <w:p w14:paraId="5265A435" w14:textId="34CD8F29" w:rsidR="006455F5" w:rsidRPr="006455F5" w:rsidRDefault="006455F5" w:rsidP="006455F5">
      <w:pPr>
        <w:pStyle w:val="FootnoteText"/>
        <w:rPr>
          <w:sz w:val="16"/>
          <w:szCs w:val="16"/>
        </w:rPr>
      </w:pPr>
      <w:r w:rsidRPr="006455F5">
        <w:rPr>
          <w:rStyle w:val="EndnoteReference"/>
          <w:sz w:val="16"/>
          <w:szCs w:val="16"/>
        </w:rPr>
        <w:endnoteRef/>
      </w:r>
      <w:r w:rsidRPr="006455F5">
        <w:rPr>
          <w:sz w:val="16"/>
          <w:szCs w:val="16"/>
        </w:rPr>
        <w:t xml:space="preserve"> </w:t>
      </w:r>
      <w:r w:rsidRPr="006455F5">
        <w:rPr>
          <w:sz w:val="16"/>
          <w:szCs w:val="16"/>
        </w:rPr>
        <w:t xml:space="preserve">Network services, content, and operating system and software are subject to terms and conditions and may be changed, </w:t>
      </w:r>
      <w:proofErr w:type="gramStart"/>
      <w:r w:rsidRPr="006455F5">
        <w:rPr>
          <w:sz w:val="16"/>
          <w:szCs w:val="16"/>
        </w:rPr>
        <w:t>interrupted</w:t>
      </w:r>
      <w:proofErr w:type="gramEnd"/>
      <w:r w:rsidRPr="006455F5">
        <w:rPr>
          <w:sz w:val="16"/>
          <w:szCs w:val="16"/>
        </w:rPr>
        <w:t xml:space="preserve"> or discontinued at any time and may require fees, registration and credit card information.</w:t>
      </w:r>
    </w:p>
  </w:endnote>
  <w:endnote w:id="4">
    <w:p w14:paraId="0DC2C42D" w14:textId="110E121B" w:rsidR="00023BB8" w:rsidRPr="00A0478F" w:rsidRDefault="00BF528F" w:rsidP="006455F5">
      <w:pPr>
        <w:pStyle w:val="EndnoteText"/>
        <w:spacing w:after="0"/>
        <w:rPr>
          <w:rFonts w:cstheme="minorHAnsi"/>
          <w:bCs/>
          <w:sz w:val="16"/>
          <w:szCs w:val="16"/>
        </w:rPr>
      </w:pPr>
      <w:r w:rsidRPr="006455F5">
        <w:rPr>
          <w:rStyle w:val="EndnoteReference"/>
          <w:sz w:val="16"/>
          <w:szCs w:val="16"/>
        </w:rPr>
        <w:endnoteRef/>
      </w:r>
      <w:r w:rsidRPr="006455F5">
        <w:rPr>
          <w:sz w:val="16"/>
          <w:szCs w:val="16"/>
        </w:rPr>
        <w:t xml:space="preserve"> </w:t>
      </w:r>
      <w:r w:rsidRPr="006455F5">
        <w:rPr>
          <w:rFonts w:cstheme="minorHAnsi"/>
          <w:bCs/>
          <w:sz w:val="16"/>
          <w:szCs w:val="16"/>
        </w:rPr>
        <w:t>Those who use drones to provide products and services to customers. If you register as a professional supporter, you will receive emails about events sponsored by Sony, opportunities to experience aircraft flight, and the latest product information.</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roma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modern"/>
    <w:pitch w:val="variable"/>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9AE8B0" w14:textId="77777777" w:rsidR="0022685A" w:rsidRDefault="0022685A" w:rsidP="00C249CB">
      <w:pPr>
        <w:spacing w:after="0" w:line="240" w:lineRule="auto"/>
      </w:pPr>
      <w:r>
        <w:separator/>
      </w:r>
    </w:p>
  </w:footnote>
  <w:footnote w:type="continuationSeparator" w:id="0">
    <w:p w14:paraId="59CEEEBF" w14:textId="77777777" w:rsidR="0022685A" w:rsidRDefault="0022685A" w:rsidP="00C249CB">
      <w:pPr>
        <w:spacing w:after="0" w:line="240" w:lineRule="auto"/>
      </w:pPr>
      <w:r>
        <w:continuationSeparator/>
      </w:r>
    </w:p>
  </w:footnote>
  <w:footnote w:type="continuationNotice" w:id="1">
    <w:p w14:paraId="7C6254B4" w14:textId="77777777" w:rsidR="0022685A" w:rsidRDefault="0022685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48D35B" w14:textId="77777777" w:rsidR="00C249CB" w:rsidRDefault="78B5191D">
    <w:pPr>
      <w:pStyle w:val="Header"/>
    </w:pPr>
    <w:r>
      <w:rPr>
        <w:noProof/>
      </w:rPr>
      <w:drawing>
        <wp:inline distT="0" distB="0" distL="0" distR="0" wp14:anchorId="6E55B4B7" wp14:editId="2C264C6E">
          <wp:extent cx="1590472" cy="571500"/>
          <wp:effectExtent l="0" t="0" r="0" b="0"/>
          <wp:docPr id="10" name="Picture 10" descr="C:\Users\7000015957\AppData\Local\Microsoft\Windows\Temporary Internet Files\Content.Word\sony_logo_blac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
                    <a:extLst>
                      <a:ext uri="{28A0092B-C50C-407E-A947-70E740481C1C}">
                        <a14:useLocalDpi xmlns:a14="http://schemas.microsoft.com/office/drawing/2010/main" val="0"/>
                      </a:ext>
                    </a:extLst>
                  </a:blip>
                  <a:stretch>
                    <a:fillRect/>
                  </a:stretch>
                </pic:blipFill>
                <pic:spPr>
                  <a:xfrm>
                    <a:off x="0" y="0"/>
                    <a:ext cx="1590472" cy="5715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C26F8A"/>
    <w:multiLevelType w:val="hybridMultilevel"/>
    <w:tmpl w:val="E80A8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1127D0"/>
    <w:multiLevelType w:val="hybridMultilevel"/>
    <w:tmpl w:val="3B14B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F04609"/>
    <w:multiLevelType w:val="hybridMultilevel"/>
    <w:tmpl w:val="27D6B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52E0DE4"/>
    <w:multiLevelType w:val="hybridMultilevel"/>
    <w:tmpl w:val="0C4E5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savePreviewPicture/>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MDW2sDQ1tLAwMDZU0lEKTi0uzszPAykwMqgFAMHPv6EtAAAA"/>
  </w:docVars>
  <w:rsids>
    <w:rsidRoot w:val="00A82F93"/>
    <w:rsid w:val="00000C57"/>
    <w:rsid w:val="00003189"/>
    <w:rsid w:val="00007934"/>
    <w:rsid w:val="000156CC"/>
    <w:rsid w:val="0002220F"/>
    <w:rsid w:val="00023564"/>
    <w:rsid w:val="00023BB8"/>
    <w:rsid w:val="00027863"/>
    <w:rsid w:val="00032F09"/>
    <w:rsid w:val="00034509"/>
    <w:rsid w:val="0004106E"/>
    <w:rsid w:val="00046338"/>
    <w:rsid w:val="00046365"/>
    <w:rsid w:val="00064AAA"/>
    <w:rsid w:val="000653A7"/>
    <w:rsid w:val="000674F4"/>
    <w:rsid w:val="00075181"/>
    <w:rsid w:val="00076756"/>
    <w:rsid w:val="00077093"/>
    <w:rsid w:val="000840C2"/>
    <w:rsid w:val="00085EA4"/>
    <w:rsid w:val="000915F1"/>
    <w:rsid w:val="000A2C2F"/>
    <w:rsid w:val="000B2C74"/>
    <w:rsid w:val="000C5016"/>
    <w:rsid w:val="000D035F"/>
    <w:rsid w:val="000D06A7"/>
    <w:rsid w:val="000D7236"/>
    <w:rsid w:val="000F744C"/>
    <w:rsid w:val="00103464"/>
    <w:rsid w:val="00115240"/>
    <w:rsid w:val="00116E80"/>
    <w:rsid w:val="001219E3"/>
    <w:rsid w:val="00124C00"/>
    <w:rsid w:val="00124F3A"/>
    <w:rsid w:val="00134114"/>
    <w:rsid w:val="00134115"/>
    <w:rsid w:val="00146C9E"/>
    <w:rsid w:val="00153D5E"/>
    <w:rsid w:val="0015513F"/>
    <w:rsid w:val="001572FD"/>
    <w:rsid w:val="0016107B"/>
    <w:rsid w:val="001677D3"/>
    <w:rsid w:val="001677E5"/>
    <w:rsid w:val="00180172"/>
    <w:rsid w:val="00186767"/>
    <w:rsid w:val="001A053E"/>
    <w:rsid w:val="001A0EA7"/>
    <w:rsid w:val="001A3B48"/>
    <w:rsid w:val="001A4777"/>
    <w:rsid w:val="001A493C"/>
    <w:rsid w:val="001A53DF"/>
    <w:rsid w:val="001A7932"/>
    <w:rsid w:val="001A7F2F"/>
    <w:rsid w:val="001B6521"/>
    <w:rsid w:val="001C3FE3"/>
    <w:rsid w:val="001D1368"/>
    <w:rsid w:val="001D5281"/>
    <w:rsid w:val="001E192D"/>
    <w:rsid w:val="001F1F18"/>
    <w:rsid w:val="001F49B5"/>
    <w:rsid w:val="001F6A87"/>
    <w:rsid w:val="002113D9"/>
    <w:rsid w:val="00214320"/>
    <w:rsid w:val="002201AE"/>
    <w:rsid w:val="00220B6D"/>
    <w:rsid w:val="0022172D"/>
    <w:rsid w:val="0022295E"/>
    <w:rsid w:val="00222C3B"/>
    <w:rsid w:val="00224BC2"/>
    <w:rsid w:val="0022524A"/>
    <w:rsid w:val="0022685A"/>
    <w:rsid w:val="0022759A"/>
    <w:rsid w:val="002316F8"/>
    <w:rsid w:val="00237364"/>
    <w:rsid w:val="00240105"/>
    <w:rsid w:val="00242155"/>
    <w:rsid w:val="00246679"/>
    <w:rsid w:val="00247F01"/>
    <w:rsid w:val="00252A41"/>
    <w:rsid w:val="0025545D"/>
    <w:rsid w:val="00260C87"/>
    <w:rsid w:val="002653B0"/>
    <w:rsid w:val="00271DEB"/>
    <w:rsid w:val="002730F2"/>
    <w:rsid w:val="002744E7"/>
    <w:rsid w:val="0027649E"/>
    <w:rsid w:val="00280A38"/>
    <w:rsid w:val="002935EE"/>
    <w:rsid w:val="002C0484"/>
    <w:rsid w:val="002C2A35"/>
    <w:rsid w:val="002C2FF8"/>
    <w:rsid w:val="002C6238"/>
    <w:rsid w:val="002C6FF5"/>
    <w:rsid w:val="002D624B"/>
    <w:rsid w:val="002E19F8"/>
    <w:rsid w:val="00303164"/>
    <w:rsid w:val="00307D34"/>
    <w:rsid w:val="00307DBA"/>
    <w:rsid w:val="00311944"/>
    <w:rsid w:val="00312786"/>
    <w:rsid w:val="00315C96"/>
    <w:rsid w:val="0032082C"/>
    <w:rsid w:val="00331CEA"/>
    <w:rsid w:val="00342375"/>
    <w:rsid w:val="00342B56"/>
    <w:rsid w:val="003442F0"/>
    <w:rsid w:val="003650AB"/>
    <w:rsid w:val="003765EF"/>
    <w:rsid w:val="00376D8C"/>
    <w:rsid w:val="00381003"/>
    <w:rsid w:val="00382C59"/>
    <w:rsid w:val="00390569"/>
    <w:rsid w:val="00393346"/>
    <w:rsid w:val="003A79E9"/>
    <w:rsid w:val="003B3D3B"/>
    <w:rsid w:val="003C19FF"/>
    <w:rsid w:val="003C7C97"/>
    <w:rsid w:val="003D0BE7"/>
    <w:rsid w:val="003D5B9A"/>
    <w:rsid w:val="003D7CC4"/>
    <w:rsid w:val="003E29E0"/>
    <w:rsid w:val="003E36C0"/>
    <w:rsid w:val="003E55CA"/>
    <w:rsid w:val="003E7FF7"/>
    <w:rsid w:val="0041150E"/>
    <w:rsid w:val="004152C6"/>
    <w:rsid w:val="004225BA"/>
    <w:rsid w:val="0042321D"/>
    <w:rsid w:val="00425E82"/>
    <w:rsid w:val="00441605"/>
    <w:rsid w:val="004515FB"/>
    <w:rsid w:val="004549A9"/>
    <w:rsid w:val="004573B2"/>
    <w:rsid w:val="004605B6"/>
    <w:rsid w:val="004925CB"/>
    <w:rsid w:val="004939DD"/>
    <w:rsid w:val="0049659E"/>
    <w:rsid w:val="004A6179"/>
    <w:rsid w:val="004A64B6"/>
    <w:rsid w:val="004B444B"/>
    <w:rsid w:val="004C3FAB"/>
    <w:rsid w:val="004C6362"/>
    <w:rsid w:val="004D47A3"/>
    <w:rsid w:val="004D5CC6"/>
    <w:rsid w:val="004F4780"/>
    <w:rsid w:val="0050011E"/>
    <w:rsid w:val="00501D1F"/>
    <w:rsid w:val="00507659"/>
    <w:rsid w:val="00512716"/>
    <w:rsid w:val="00524E18"/>
    <w:rsid w:val="0054318B"/>
    <w:rsid w:val="00561517"/>
    <w:rsid w:val="0056288D"/>
    <w:rsid w:val="00573E42"/>
    <w:rsid w:val="00576F2E"/>
    <w:rsid w:val="00577CC5"/>
    <w:rsid w:val="0058310B"/>
    <w:rsid w:val="00583B2A"/>
    <w:rsid w:val="00586679"/>
    <w:rsid w:val="0059619E"/>
    <w:rsid w:val="00596A50"/>
    <w:rsid w:val="005A1063"/>
    <w:rsid w:val="005A2D0B"/>
    <w:rsid w:val="005A7563"/>
    <w:rsid w:val="005B6F14"/>
    <w:rsid w:val="005B7572"/>
    <w:rsid w:val="005C208A"/>
    <w:rsid w:val="005C2E4A"/>
    <w:rsid w:val="005C7CAF"/>
    <w:rsid w:val="005D7EE4"/>
    <w:rsid w:val="005E190D"/>
    <w:rsid w:val="005E366F"/>
    <w:rsid w:val="005E36E1"/>
    <w:rsid w:val="005E6CCE"/>
    <w:rsid w:val="005F69A8"/>
    <w:rsid w:val="0061586A"/>
    <w:rsid w:val="006162B5"/>
    <w:rsid w:val="00621BD9"/>
    <w:rsid w:val="00621F3C"/>
    <w:rsid w:val="00624BBE"/>
    <w:rsid w:val="006317F7"/>
    <w:rsid w:val="006455F5"/>
    <w:rsid w:val="00661759"/>
    <w:rsid w:val="0066178F"/>
    <w:rsid w:val="0066767A"/>
    <w:rsid w:val="006702ED"/>
    <w:rsid w:val="006712EC"/>
    <w:rsid w:val="00674436"/>
    <w:rsid w:val="006826C1"/>
    <w:rsid w:val="006848A1"/>
    <w:rsid w:val="0068526D"/>
    <w:rsid w:val="006855F6"/>
    <w:rsid w:val="0068648B"/>
    <w:rsid w:val="0069214B"/>
    <w:rsid w:val="00692380"/>
    <w:rsid w:val="00692396"/>
    <w:rsid w:val="00693186"/>
    <w:rsid w:val="006A08B5"/>
    <w:rsid w:val="006C379E"/>
    <w:rsid w:val="006C5A97"/>
    <w:rsid w:val="006C5E5C"/>
    <w:rsid w:val="006D2FDD"/>
    <w:rsid w:val="006D7E8B"/>
    <w:rsid w:val="006E1219"/>
    <w:rsid w:val="006E5507"/>
    <w:rsid w:val="006E65BF"/>
    <w:rsid w:val="006F4455"/>
    <w:rsid w:val="006F60C3"/>
    <w:rsid w:val="00707A2C"/>
    <w:rsid w:val="00711E64"/>
    <w:rsid w:val="00720228"/>
    <w:rsid w:val="007211AF"/>
    <w:rsid w:val="00741E58"/>
    <w:rsid w:val="007545A3"/>
    <w:rsid w:val="00761A08"/>
    <w:rsid w:val="0076347D"/>
    <w:rsid w:val="00766B45"/>
    <w:rsid w:val="00767304"/>
    <w:rsid w:val="0077786B"/>
    <w:rsid w:val="007801BC"/>
    <w:rsid w:val="007827A8"/>
    <w:rsid w:val="00791658"/>
    <w:rsid w:val="00796E78"/>
    <w:rsid w:val="007A5AC7"/>
    <w:rsid w:val="007A77A1"/>
    <w:rsid w:val="007B543A"/>
    <w:rsid w:val="007C5B30"/>
    <w:rsid w:val="007E07B0"/>
    <w:rsid w:val="007E29B2"/>
    <w:rsid w:val="007E50E3"/>
    <w:rsid w:val="007E7273"/>
    <w:rsid w:val="007E7BA6"/>
    <w:rsid w:val="007F081A"/>
    <w:rsid w:val="007F48CA"/>
    <w:rsid w:val="007F4B71"/>
    <w:rsid w:val="007F538A"/>
    <w:rsid w:val="007F641F"/>
    <w:rsid w:val="008006E5"/>
    <w:rsid w:val="008016B0"/>
    <w:rsid w:val="00813B22"/>
    <w:rsid w:val="00815639"/>
    <w:rsid w:val="008165FC"/>
    <w:rsid w:val="00827B15"/>
    <w:rsid w:val="00835786"/>
    <w:rsid w:val="00845055"/>
    <w:rsid w:val="00865082"/>
    <w:rsid w:val="00867ADC"/>
    <w:rsid w:val="00873EED"/>
    <w:rsid w:val="00882E32"/>
    <w:rsid w:val="008A105C"/>
    <w:rsid w:val="008A58C1"/>
    <w:rsid w:val="008B421A"/>
    <w:rsid w:val="008E212D"/>
    <w:rsid w:val="008E2533"/>
    <w:rsid w:val="008E611D"/>
    <w:rsid w:val="008F081F"/>
    <w:rsid w:val="008F0B74"/>
    <w:rsid w:val="008F1298"/>
    <w:rsid w:val="008F3270"/>
    <w:rsid w:val="008F5798"/>
    <w:rsid w:val="009024C2"/>
    <w:rsid w:val="00902AF0"/>
    <w:rsid w:val="00904453"/>
    <w:rsid w:val="00904F28"/>
    <w:rsid w:val="00911A22"/>
    <w:rsid w:val="00912EE5"/>
    <w:rsid w:val="0091737F"/>
    <w:rsid w:val="009173B1"/>
    <w:rsid w:val="00921817"/>
    <w:rsid w:val="00925569"/>
    <w:rsid w:val="00925955"/>
    <w:rsid w:val="009362A5"/>
    <w:rsid w:val="0093773A"/>
    <w:rsid w:val="00940E67"/>
    <w:rsid w:val="0094250E"/>
    <w:rsid w:val="00943E61"/>
    <w:rsid w:val="009448B9"/>
    <w:rsid w:val="00944C16"/>
    <w:rsid w:val="009700B8"/>
    <w:rsid w:val="009730EF"/>
    <w:rsid w:val="009742C5"/>
    <w:rsid w:val="00975BFC"/>
    <w:rsid w:val="00980143"/>
    <w:rsid w:val="009807BA"/>
    <w:rsid w:val="00993E26"/>
    <w:rsid w:val="00996437"/>
    <w:rsid w:val="009A0A72"/>
    <w:rsid w:val="009A42F6"/>
    <w:rsid w:val="009A4D0C"/>
    <w:rsid w:val="009A7D49"/>
    <w:rsid w:val="009B0F04"/>
    <w:rsid w:val="009B2DB8"/>
    <w:rsid w:val="009B63FF"/>
    <w:rsid w:val="009D44CD"/>
    <w:rsid w:val="009E42B9"/>
    <w:rsid w:val="009F3775"/>
    <w:rsid w:val="009F4296"/>
    <w:rsid w:val="00A0146A"/>
    <w:rsid w:val="00A02047"/>
    <w:rsid w:val="00A021A4"/>
    <w:rsid w:val="00A0478F"/>
    <w:rsid w:val="00A10FA6"/>
    <w:rsid w:val="00A114DC"/>
    <w:rsid w:val="00A27DFD"/>
    <w:rsid w:val="00A34ABB"/>
    <w:rsid w:val="00A55542"/>
    <w:rsid w:val="00A55996"/>
    <w:rsid w:val="00A560EB"/>
    <w:rsid w:val="00A60A2C"/>
    <w:rsid w:val="00A65A9D"/>
    <w:rsid w:val="00A737B2"/>
    <w:rsid w:val="00A754D2"/>
    <w:rsid w:val="00A767E3"/>
    <w:rsid w:val="00A82AC4"/>
    <w:rsid w:val="00A82F93"/>
    <w:rsid w:val="00A85560"/>
    <w:rsid w:val="00AA25C4"/>
    <w:rsid w:val="00AA6A36"/>
    <w:rsid w:val="00AB5F0F"/>
    <w:rsid w:val="00AC1E2A"/>
    <w:rsid w:val="00AC48CA"/>
    <w:rsid w:val="00AC5ED4"/>
    <w:rsid w:val="00AD2A6E"/>
    <w:rsid w:val="00AD4D1B"/>
    <w:rsid w:val="00AE7D30"/>
    <w:rsid w:val="00AF1AE6"/>
    <w:rsid w:val="00AF306F"/>
    <w:rsid w:val="00AF4C7F"/>
    <w:rsid w:val="00AF70D6"/>
    <w:rsid w:val="00B04304"/>
    <w:rsid w:val="00B07572"/>
    <w:rsid w:val="00B10226"/>
    <w:rsid w:val="00B1390A"/>
    <w:rsid w:val="00B339D7"/>
    <w:rsid w:val="00B34A9E"/>
    <w:rsid w:val="00B405DE"/>
    <w:rsid w:val="00B549D3"/>
    <w:rsid w:val="00B55F22"/>
    <w:rsid w:val="00B56F86"/>
    <w:rsid w:val="00B60119"/>
    <w:rsid w:val="00B70B5D"/>
    <w:rsid w:val="00B7647D"/>
    <w:rsid w:val="00B76CBE"/>
    <w:rsid w:val="00B802D9"/>
    <w:rsid w:val="00B868BA"/>
    <w:rsid w:val="00B90CC5"/>
    <w:rsid w:val="00B97988"/>
    <w:rsid w:val="00BA3CBC"/>
    <w:rsid w:val="00BA58D4"/>
    <w:rsid w:val="00BB5086"/>
    <w:rsid w:val="00BB6D0E"/>
    <w:rsid w:val="00BC1C73"/>
    <w:rsid w:val="00BE3FE8"/>
    <w:rsid w:val="00BE67F8"/>
    <w:rsid w:val="00BE7205"/>
    <w:rsid w:val="00BE7344"/>
    <w:rsid w:val="00BF528F"/>
    <w:rsid w:val="00BF70C9"/>
    <w:rsid w:val="00C045D9"/>
    <w:rsid w:val="00C04FC0"/>
    <w:rsid w:val="00C071CA"/>
    <w:rsid w:val="00C114EE"/>
    <w:rsid w:val="00C124A4"/>
    <w:rsid w:val="00C17DB5"/>
    <w:rsid w:val="00C249CB"/>
    <w:rsid w:val="00C25F1B"/>
    <w:rsid w:val="00C41339"/>
    <w:rsid w:val="00C4732B"/>
    <w:rsid w:val="00C50DDD"/>
    <w:rsid w:val="00C52F05"/>
    <w:rsid w:val="00C53F58"/>
    <w:rsid w:val="00C831B3"/>
    <w:rsid w:val="00C846AA"/>
    <w:rsid w:val="00C85C6B"/>
    <w:rsid w:val="00CA4248"/>
    <w:rsid w:val="00CB038C"/>
    <w:rsid w:val="00CD2276"/>
    <w:rsid w:val="00CF0928"/>
    <w:rsid w:val="00CF59EC"/>
    <w:rsid w:val="00D104A7"/>
    <w:rsid w:val="00D117D7"/>
    <w:rsid w:val="00D13391"/>
    <w:rsid w:val="00D13993"/>
    <w:rsid w:val="00D13B5E"/>
    <w:rsid w:val="00D256A3"/>
    <w:rsid w:val="00D259A8"/>
    <w:rsid w:val="00D30C66"/>
    <w:rsid w:val="00D31F78"/>
    <w:rsid w:val="00D34E04"/>
    <w:rsid w:val="00D44B5A"/>
    <w:rsid w:val="00D54ED7"/>
    <w:rsid w:val="00D71B74"/>
    <w:rsid w:val="00D7540E"/>
    <w:rsid w:val="00D85C23"/>
    <w:rsid w:val="00D85F0F"/>
    <w:rsid w:val="00DB759A"/>
    <w:rsid w:val="00DB779D"/>
    <w:rsid w:val="00DF34B4"/>
    <w:rsid w:val="00E016A4"/>
    <w:rsid w:val="00E104B6"/>
    <w:rsid w:val="00E10D53"/>
    <w:rsid w:val="00E275A4"/>
    <w:rsid w:val="00E31FA9"/>
    <w:rsid w:val="00E44888"/>
    <w:rsid w:val="00E632C1"/>
    <w:rsid w:val="00E83181"/>
    <w:rsid w:val="00E84D64"/>
    <w:rsid w:val="00E90406"/>
    <w:rsid w:val="00EB51CF"/>
    <w:rsid w:val="00ED4596"/>
    <w:rsid w:val="00ED5F7D"/>
    <w:rsid w:val="00ED6FFA"/>
    <w:rsid w:val="00EE26ED"/>
    <w:rsid w:val="00F046BA"/>
    <w:rsid w:val="00F1013C"/>
    <w:rsid w:val="00F13406"/>
    <w:rsid w:val="00F44316"/>
    <w:rsid w:val="00F554C9"/>
    <w:rsid w:val="00F570D2"/>
    <w:rsid w:val="00F66AAF"/>
    <w:rsid w:val="00F72E5F"/>
    <w:rsid w:val="00F744B0"/>
    <w:rsid w:val="00F74847"/>
    <w:rsid w:val="00F81518"/>
    <w:rsid w:val="00F84EE7"/>
    <w:rsid w:val="00F91BCC"/>
    <w:rsid w:val="00F97428"/>
    <w:rsid w:val="00FA275E"/>
    <w:rsid w:val="00FA3402"/>
    <w:rsid w:val="00FA5DED"/>
    <w:rsid w:val="00FC267A"/>
    <w:rsid w:val="00FC2839"/>
    <w:rsid w:val="00FC3869"/>
    <w:rsid w:val="00FD3289"/>
    <w:rsid w:val="00FE0254"/>
    <w:rsid w:val="00FF100B"/>
    <w:rsid w:val="00FF164E"/>
    <w:rsid w:val="051365B4"/>
    <w:rsid w:val="0A4859BF"/>
    <w:rsid w:val="118434B5"/>
    <w:rsid w:val="22B2B442"/>
    <w:rsid w:val="25801B48"/>
    <w:rsid w:val="2CDBFC82"/>
    <w:rsid w:val="2E18DFD0"/>
    <w:rsid w:val="2F050C9E"/>
    <w:rsid w:val="2FF2B6B4"/>
    <w:rsid w:val="300E41A8"/>
    <w:rsid w:val="384A7DBB"/>
    <w:rsid w:val="41AF8149"/>
    <w:rsid w:val="42E5BA6C"/>
    <w:rsid w:val="446E4E59"/>
    <w:rsid w:val="462FF8FF"/>
    <w:rsid w:val="49E07E9E"/>
    <w:rsid w:val="4A49EDD3"/>
    <w:rsid w:val="4A67A8BC"/>
    <w:rsid w:val="4F232072"/>
    <w:rsid w:val="502E1289"/>
    <w:rsid w:val="557F2582"/>
    <w:rsid w:val="5D414DC8"/>
    <w:rsid w:val="5D4F2EA0"/>
    <w:rsid w:val="5EF1C862"/>
    <w:rsid w:val="61B0DE23"/>
    <w:rsid w:val="63DFB916"/>
    <w:rsid w:val="658B2C5A"/>
    <w:rsid w:val="6B4F1D13"/>
    <w:rsid w:val="71A651AC"/>
    <w:rsid w:val="72753679"/>
    <w:rsid w:val="732EE599"/>
    <w:rsid w:val="73802890"/>
    <w:rsid w:val="769CA436"/>
    <w:rsid w:val="78B5191D"/>
    <w:rsid w:val="79D969E0"/>
    <w:rsid w:val="7ABFE3B1"/>
    <w:rsid w:val="7DCA224A"/>
    <w:rsid w:val="7F58488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EE0DBF1"/>
  <w15:chartTrackingRefBased/>
  <w15:docId w15:val="{CDB6E873-C406-412F-B684-33FD5509F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82F93"/>
    <w:rPr>
      <w:sz w:val="18"/>
      <w:szCs w:val="18"/>
    </w:rPr>
  </w:style>
  <w:style w:type="paragraph" w:styleId="CommentText">
    <w:name w:val="annotation text"/>
    <w:basedOn w:val="Normal"/>
    <w:link w:val="CommentTextChar"/>
    <w:uiPriority w:val="99"/>
    <w:unhideWhenUsed/>
    <w:rsid w:val="00A82F93"/>
  </w:style>
  <w:style w:type="character" w:customStyle="1" w:styleId="CommentTextChar">
    <w:name w:val="Comment Text Char"/>
    <w:basedOn w:val="DefaultParagraphFont"/>
    <w:link w:val="CommentText"/>
    <w:uiPriority w:val="99"/>
    <w:rsid w:val="00A82F93"/>
  </w:style>
  <w:style w:type="paragraph" w:styleId="BalloonText">
    <w:name w:val="Balloon Text"/>
    <w:basedOn w:val="Normal"/>
    <w:link w:val="BalloonTextChar"/>
    <w:uiPriority w:val="99"/>
    <w:semiHidden/>
    <w:unhideWhenUsed/>
    <w:rsid w:val="00A82F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2F93"/>
    <w:rPr>
      <w:rFonts w:ascii="Segoe UI" w:hAnsi="Segoe UI" w:cs="Segoe UI"/>
      <w:sz w:val="18"/>
      <w:szCs w:val="18"/>
    </w:rPr>
  </w:style>
  <w:style w:type="paragraph" w:styleId="Header">
    <w:name w:val="header"/>
    <w:basedOn w:val="Normal"/>
    <w:link w:val="HeaderChar"/>
    <w:uiPriority w:val="99"/>
    <w:unhideWhenUsed/>
    <w:rsid w:val="00C249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49CB"/>
  </w:style>
  <w:style w:type="paragraph" w:styleId="Footer">
    <w:name w:val="footer"/>
    <w:basedOn w:val="Normal"/>
    <w:link w:val="FooterChar"/>
    <w:uiPriority w:val="99"/>
    <w:unhideWhenUsed/>
    <w:rsid w:val="00C249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49CB"/>
  </w:style>
  <w:style w:type="character" w:styleId="Hyperlink">
    <w:name w:val="Hyperlink"/>
    <w:basedOn w:val="DefaultParagraphFont"/>
    <w:uiPriority w:val="99"/>
    <w:unhideWhenUsed/>
    <w:rsid w:val="006855F6"/>
    <w:rPr>
      <w:color w:val="0563C1" w:themeColor="hyperlink"/>
      <w:u w:val="single"/>
    </w:rPr>
  </w:style>
  <w:style w:type="paragraph" w:styleId="ListParagraph">
    <w:name w:val="List Paragraph"/>
    <w:basedOn w:val="Normal"/>
    <w:uiPriority w:val="34"/>
    <w:qFormat/>
    <w:rsid w:val="0015513F"/>
    <w:pPr>
      <w:ind w:left="720"/>
      <w:contextualSpacing/>
    </w:pPr>
  </w:style>
  <w:style w:type="paragraph" w:styleId="EndnoteText">
    <w:name w:val="endnote text"/>
    <w:basedOn w:val="Normal"/>
    <w:link w:val="EndnoteTextChar"/>
    <w:uiPriority w:val="99"/>
    <w:unhideWhenUsed/>
    <w:rsid w:val="0015513F"/>
    <w:pPr>
      <w:snapToGrid w:val="0"/>
    </w:pPr>
  </w:style>
  <w:style w:type="character" w:customStyle="1" w:styleId="EndnoteTextChar">
    <w:name w:val="Endnote Text Char"/>
    <w:basedOn w:val="DefaultParagraphFont"/>
    <w:link w:val="EndnoteText"/>
    <w:uiPriority w:val="99"/>
    <w:rsid w:val="0015513F"/>
  </w:style>
  <w:style w:type="character" w:styleId="EndnoteReference">
    <w:name w:val="endnote reference"/>
    <w:basedOn w:val="DefaultParagraphFont"/>
    <w:uiPriority w:val="99"/>
    <w:unhideWhenUsed/>
    <w:rsid w:val="0015513F"/>
    <w:rPr>
      <w:vertAlign w:val="superscript"/>
    </w:rPr>
  </w:style>
  <w:style w:type="paragraph" w:styleId="CommentSubject">
    <w:name w:val="annotation subject"/>
    <w:basedOn w:val="CommentText"/>
    <w:next w:val="CommentText"/>
    <w:link w:val="CommentSubjectChar"/>
    <w:uiPriority w:val="99"/>
    <w:semiHidden/>
    <w:unhideWhenUsed/>
    <w:rsid w:val="00124F3A"/>
    <w:pPr>
      <w:spacing w:line="240" w:lineRule="auto"/>
    </w:pPr>
    <w:rPr>
      <w:rFonts w:eastAsiaTheme="minorHAnsi"/>
      <w:b/>
      <w:bCs/>
      <w:sz w:val="20"/>
      <w:szCs w:val="20"/>
    </w:rPr>
  </w:style>
  <w:style w:type="character" w:customStyle="1" w:styleId="CommentSubjectChar">
    <w:name w:val="Comment Subject Char"/>
    <w:basedOn w:val="CommentTextChar"/>
    <w:link w:val="CommentSubject"/>
    <w:uiPriority w:val="99"/>
    <w:semiHidden/>
    <w:rsid w:val="00124F3A"/>
    <w:rPr>
      <w:rFonts w:eastAsiaTheme="minorEastAsia"/>
      <w:b/>
      <w:bCs/>
      <w:sz w:val="20"/>
      <w:szCs w:val="20"/>
    </w:rPr>
  </w:style>
  <w:style w:type="table" w:styleId="TableGrid">
    <w:name w:val="Table Grid"/>
    <w:basedOn w:val="TableNormal"/>
    <w:rsid w:val="0054318B"/>
    <w:pPr>
      <w:spacing w:after="0" w:line="240" w:lineRule="auto"/>
    </w:pPr>
    <w:rPr>
      <w:rFonts w:ascii="Century" w:eastAsia="MS Mincho" w:hAnsi="Century"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D0BE7"/>
    <w:rPr>
      <w:color w:val="605E5C"/>
      <w:shd w:val="clear" w:color="auto" w:fill="E1DFDD"/>
    </w:rPr>
  </w:style>
  <w:style w:type="paragraph" w:styleId="Revision">
    <w:name w:val="Revision"/>
    <w:hidden/>
    <w:uiPriority w:val="99"/>
    <w:semiHidden/>
    <w:rsid w:val="00FA3402"/>
    <w:pPr>
      <w:spacing w:after="0" w:line="240" w:lineRule="auto"/>
    </w:pPr>
  </w:style>
  <w:style w:type="paragraph" w:styleId="FootnoteText">
    <w:name w:val="footnote text"/>
    <w:basedOn w:val="Normal"/>
    <w:link w:val="FootnoteTextChar"/>
    <w:uiPriority w:val="99"/>
    <w:unhideWhenUsed/>
    <w:rsid w:val="00007934"/>
    <w:pPr>
      <w:spacing w:after="0" w:line="240" w:lineRule="auto"/>
    </w:pPr>
    <w:rPr>
      <w:sz w:val="20"/>
      <w:szCs w:val="20"/>
    </w:rPr>
  </w:style>
  <w:style w:type="character" w:customStyle="1" w:styleId="FootnoteTextChar">
    <w:name w:val="Footnote Text Char"/>
    <w:basedOn w:val="DefaultParagraphFont"/>
    <w:link w:val="FootnoteText"/>
    <w:uiPriority w:val="99"/>
    <w:rsid w:val="00007934"/>
    <w:rPr>
      <w:sz w:val="20"/>
      <w:szCs w:val="20"/>
    </w:rPr>
  </w:style>
  <w:style w:type="character" w:styleId="FootnoteReference">
    <w:name w:val="footnote reference"/>
    <w:basedOn w:val="DefaultParagraphFont"/>
    <w:uiPriority w:val="99"/>
    <w:semiHidden/>
    <w:unhideWhenUsed/>
    <w:rsid w:val="00007934"/>
    <w:rPr>
      <w:vertAlign w:val="superscript"/>
    </w:rPr>
  </w:style>
  <w:style w:type="paragraph" w:styleId="PlainText">
    <w:name w:val="Plain Text"/>
    <w:basedOn w:val="Normal"/>
    <w:link w:val="PlainTextChar"/>
    <w:uiPriority w:val="99"/>
    <w:semiHidden/>
    <w:unhideWhenUsed/>
    <w:rsid w:val="00007934"/>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007934"/>
    <w:rPr>
      <w:rFonts w:ascii="Consolas" w:hAnsi="Consolas"/>
      <w:sz w:val="21"/>
      <w:szCs w:val="21"/>
    </w:rPr>
  </w:style>
  <w:style w:type="paragraph" w:styleId="HTMLPreformatted">
    <w:name w:val="HTML Preformatted"/>
    <w:basedOn w:val="Normal"/>
    <w:link w:val="HTMLPreformattedChar"/>
    <w:uiPriority w:val="99"/>
    <w:unhideWhenUsed/>
    <w:rsid w:val="004A61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MS Gothic" w:eastAsia="MS Gothic" w:hAnsi="MS Gothic" w:cs="MS Gothic"/>
      <w:sz w:val="24"/>
      <w:szCs w:val="24"/>
      <w:lang w:eastAsia="ja-JP"/>
    </w:rPr>
  </w:style>
  <w:style w:type="character" w:customStyle="1" w:styleId="HTMLPreformattedChar">
    <w:name w:val="HTML Preformatted Char"/>
    <w:basedOn w:val="DefaultParagraphFont"/>
    <w:link w:val="HTMLPreformatted"/>
    <w:uiPriority w:val="99"/>
    <w:rsid w:val="004A6179"/>
    <w:rPr>
      <w:rFonts w:ascii="MS Gothic" w:eastAsia="MS Gothic" w:hAnsi="MS Gothic" w:cs="MS Gothic"/>
      <w:sz w:val="24"/>
      <w:szCs w:val="24"/>
      <w:lang w:eastAsia="ja-JP"/>
    </w:rPr>
  </w:style>
  <w:style w:type="character" w:customStyle="1" w:styleId="y2iqfc">
    <w:name w:val="y2iqfc"/>
    <w:basedOn w:val="DefaultParagraphFont"/>
    <w:rsid w:val="004A6179"/>
  </w:style>
  <w:style w:type="paragraph" w:styleId="NormalWeb">
    <w:name w:val="Normal (Web)"/>
    <w:basedOn w:val="Normal"/>
    <w:uiPriority w:val="99"/>
    <w:semiHidden/>
    <w:unhideWhenUsed/>
    <w:rsid w:val="007211AF"/>
    <w:pPr>
      <w:spacing w:before="100" w:beforeAutospacing="1" w:after="100" w:afterAutospacing="1" w:line="240" w:lineRule="auto"/>
    </w:pPr>
    <w:rPr>
      <w:rFonts w:ascii="MS PGothic" w:eastAsia="MS PGothic" w:hAnsi="MS PGothic" w:cs="MS PGothic"/>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313503">
      <w:bodyDiv w:val="1"/>
      <w:marLeft w:val="0"/>
      <w:marRight w:val="0"/>
      <w:marTop w:val="0"/>
      <w:marBottom w:val="0"/>
      <w:divBdr>
        <w:top w:val="none" w:sz="0" w:space="0" w:color="auto"/>
        <w:left w:val="none" w:sz="0" w:space="0" w:color="auto"/>
        <w:bottom w:val="none" w:sz="0" w:space="0" w:color="auto"/>
        <w:right w:val="none" w:sz="0" w:space="0" w:color="auto"/>
      </w:divBdr>
    </w:div>
    <w:div w:id="104814572">
      <w:bodyDiv w:val="1"/>
      <w:marLeft w:val="0"/>
      <w:marRight w:val="0"/>
      <w:marTop w:val="0"/>
      <w:marBottom w:val="0"/>
      <w:divBdr>
        <w:top w:val="none" w:sz="0" w:space="0" w:color="auto"/>
        <w:left w:val="none" w:sz="0" w:space="0" w:color="auto"/>
        <w:bottom w:val="none" w:sz="0" w:space="0" w:color="auto"/>
        <w:right w:val="none" w:sz="0" w:space="0" w:color="auto"/>
      </w:divBdr>
    </w:div>
    <w:div w:id="266351103">
      <w:bodyDiv w:val="1"/>
      <w:marLeft w:val="0"/>
      <w:marRight w:val="0"/>
      <w:marTop w:val="0"/>
      <w:marBottom w:val="0"/>
      <w:divBdr>
        <w:top w:val="none" w:sz="0" w:space="0" w:color="auto"/>
        <w:left w:val="none" w:sz="0" w:space="0" w:color="auto"/>
        <w:bottom w:val="none" w:sz="0" w:space="0" w:color="auto"/>
        <w:right w:val="none" w:sz="0" w:space="0" w:color="auto"/>
      </w:divBdr>
    </w:div>
    <w:div w:id="297541442">
      <w:bodyDiv w:val="1"/>
      <w:marLeft w:val="0"/>
      <w:marRight w:val="0"/>
      <w:marTop w:val="0"/>
      <w:marBottom w:val="0"/>
      <w:divBdr>
        <w:top w:val="none" w:sz="0" w:space="0" w:color="auto"/>
        <w:left w:val="none" w:sz="0" w:space="0" w:color="auto"/>
        <w:bottom w:val="none" w:sz="0" w:space="0" w:color="auto"/>
        <w:right w:val="none" w:sz="0" w:space="0" w:color="auto"/>
      </w:divBdr>
    </w:div>
    <w:div w:id="413431393">
      <w:bodyDiv w:val="1"/>
      <w:marLeft w:val="0"/>
      <w:marRight w:val="0"/>
      <w:marTop w:val="0"/>
      <w:marBottom w:val="0"/>
      <w:divBdr>
        <w:top w:val="none" w:sz="0" w:space="0" w:color="auto"/>
        <w:left w:val="none" w:sz="0" w:space="0" w:color="auto"/>
        <w:bottom w:val="none" w:sz="0" w:space="0" w:color="auto"/>
        <w:right w:val="none" w:sz="0" w:space="0" w:color="auto"/>
      </w:divBdr>
      <w:divsChild>
        <w:div w:id="209340041">
          <w:marLeft w:val="0"/>
          <w:marRight w:val="0"/>
          <w:marTop w:val="0"/>
          <w:marBottom w:val="0"/>
          <w:divBdr>
            <w:top w:val="none" w:sz="0" w:space="0" w:color="auto"/>
            <w:left w:val="none" w:sz="0" w:space="0" w:color="auto"/>
            <w:bottom w:val="none" w:sz="0" w:space="0" w:color="auto"/>
            <w:right w:val="none" w:sz="0" w:space="0" w:color="auto"/>
          </w:divBdr>
        </w:div>
      </w:divsChild>
    </w:div>
    <w:div w:id="451094686">
      <w:bodyDiv w:val="1"/>
      <w:marLeft w:val="0"/>
      <w:marRight w:val="0"/>
      <w:marTop w:val="0"/>
      <w:marBottom w:val="0"/>
      <w:divBdr>
        <w:top w:val="none" w:sz="0" w:space="0" w:color="auto"/>
        <w:left w:val="none" w:sz="0" w:space="0" w:color="auto"/>
        <w:bottom w:val="none" w:sz="0" w:space="0" w:color="auto"/>
        <w:right w:val="none" w:sz="0" w:space="0" w:color="auto"/>
      </w:divBdr>
    </w:div>
    <w:div w:id="512115226">
      <w:bodyDiv w:val="1"/>
      <w:marLeft w:val="0"/>
      <w:marRight w:val="0"/>
      <w:marTop w:val="0"/>
      <w:marBottom w:val="0"/>
      <w:divBdr>
        <w:top w:val="none" w:sz="0" w:space="0" w:color="auto"/>
        <w:left w:val="none" w:sz="0" w:space="0" w:color="auto"/>
        <w:bottom w:val="none" w:sz="0" w:space="0" w:color="auto"/>
        <w:right w:val="none" w:sz="0" w:space="0" w:color="auto"/>
      </w:divBdr>
      <w:divsChild>
        <w:div w:id="175534662">
          <w:marLeft w:val="0"/>
          <w:marRight w:val="0"/>
          <w:marTop w:val="0"/>
          <w:marBottom w:val="0"/>
          <w:divBdr>
            <w:top w:val="none" w:sz="0" w:space="0" w:color="auto"/>
            <w:left w:val="none" w:sz="0" w:space="0" w:color="auto"/>
            <w:bottom w:val="none" w:sz="0" w:space="0" w:color="auto"/>
            <w:right w:val="none" w:sz="0" w:space="0" w:color="auto"/>
          </w:divBdr>
        </w:div>
      </w:divsChild>
    </w:div>
    <w:div w:id="554463179">
      <w:bodyDiv w:val="1"/>
      <w:marLeft w:val="0"/>
      <w:marRight w:val="0"/>
      <w:marTop w:val="0"/>
      <w:marBottom w:val="0"/>
      <w:divBdr>
        <w:top w:val="none" w:sz="0" w:space="0" w:color="auto"/>
        <w:left w:val="none" w:sz="0" w:space="0" w:color="auto"/>
        <w:bottom w:val="none" w:sz="0" w:space="0" w:color="auto"/>
        <w:right w:val="none" w:sz="0" w:space="0" w:color="auto"/>
      </w:divBdr>
      <w:divsChild>
        <w:div w:id="475411434">
          <w:marLeft w:val="0"/>
          <w:marRight w:val="0"/>
          <w:marTop w:val="0"/>
          <w:marBottom w:val="0"/>
          <w:divBdr>
            <w:top w:val="none" w:sz="0" w:space="0" w:color="auto"/>
            <w:left w:val="none" w:sz="0" w:space="0" w:color="auto"/>
            <w:bottom w:val="none" w:sz="0" w:space="0" w:color="auto"/>
            <w:right w:val="none" w:sz="0" w:space="0" w:color="auto"/>
          </w:divBdr>
        </w:div>
      </w:divsChild>
    </w:div>
    <w:div w:id="633216605">
      <w:bodyDiv w:val="1"/>
      <w:marLeft w:val="0"/>
      <w:marRight w:val="0"/>
      <w:marTop w:val="0"/>
      <w:marBottom w:val="0"/>
      <w:divBdr>
        <w:top w:val="none" w:sz="0" w:space="0" w:color="auto"/>
        <w:left w:val="none" w:sz="0" w:space="0" w:color="auto"/>
        <w:bottom w:val="none" w:sz="0" w:space="0" w:color="auto"/>
        <w:right w:val="none" w:sz="0" w:space="0" w:color="auto"/>
      </w:divBdr>
    </w:div>
    <w:div w:id="792166320">
      <w:bodyDiv w:val="1"/>
      <w:marLeft w:val="0"/>
      <w:marRight w:val="0"/>
      <w:marTop w:val="0"/>
      <w:marBottom w:val="0"/>
      <w:divBdr>
        <w:top w:val="none" w:sz="0" w:space="0" w:color="auto"/>
        <w:left w:val="none" w:sz="0" w:space="0" w:color="auto"/>
        <w:bottom w:val="none" w:sz="0" w:space="0" w:color="auto"/>
        <w:right w:val="none" w:sz="0" w:space="0" w:color="auto"/>
      </w:divBdr>
    </w:div>
    <w:div w:id="1223103259">
      <w:bodyDiv w:val="1"/>
      <w:marLeft w:val="0"/>
      <w:marRight w:val="0"/>
      <w:marTop w:val="0"/>
      <w:marBottom w:val="0"/>
      <w:divBdr>
        <w:top w:val="none" w:sz="0" w:space="0" w:color="auto"/>
        <w:left w:val="none" w:sz="0" w:space="0" w:color="auto"/>
        <w:bottom w:val="none" w:sz="0" w:space="0" w:color="auto"/>
        <w:right w:val="none" w:sz="0" w:space="0" w:color="auto"/>
      </w:divBdr>
    </w:div>
    <w:div w:id="1305503278">
      <w:bodyDiv w:val="1"/>
      <w:marLeft w:val="0"/>
      <w:marRight w:val="0"/>
      <w:marTop w:val="0"/>
      <w:marBottom w:val="0"/>
      <w:divBdr>
        <w:top w:val="none" w:sz="0" w:space="0" w:color="auto"/>
        <w:left w:val="none" w:sz="0" w:space="0" w:color="auto"/>
        <w:bottom w:val="none" w:sz="0" w:space="0" w:color="auto"/>
        <w:right w:val="none" w:sz="0" w:space="0" w:color="auto"/>
      </w:divBdr>
    </w:div>
    <w:div w:id="1372338904">
      <w:bodyDiv w:val="1"/>
      <w:marLeft w:val="0"/>
      <w:marRight w:val="0"/>
      <w:marTop w:val="0"/>
      <w:marBottom w:val="0"/>
      <w:divBdr>
        <w:top w:val="none" w:sz="0" w:space="0" w:color="auto"/>
        <w:left w:val="none" w:sz="0" w:space="0" w:color="auto"/>
        <w:bottom w:val="none" w:sz="0" w:space="0" w:color="auto"/>
        <w:right w:val="none" w:sz="0" w:space="0" w:color="auto"/>
      </w:divBdr>
    </w:div>
    <w:div w:id="1402023162">
      <w:bodyDiv w:val="1"/>
      <w:marLeft w:val="0"/>
      <w:marRight w:val="0"/>
      <w:marTop w:val="0"/>
      <w:marBottom w:val="0"/>
      <w:divBdr>
        <w:top w:val="none" w:sz="0" w:space="0" w:color="auto"/>
        <w:left w:val="none" w:sz="0" w:space="0" w:color="auto"/>
        <w:bottom w:val="none" w:sz="0" w:space="0" w:color="auto"/>
        <w:right w:val="none" w:sz="0" w:space="0" w:color="auto"/>
      </w:divBdr>
    </w:div>
    <w:div w:id="1689867355">
      <w:bodyDiv w:val="1"/>
      <w:marLeft w:val="0"/>
      <w:marRight w:val="0"/>
      <w:marTop w:val="0"/>
      <w:marBottom w:val="0"/>
      <w:divBdr>
        <w:top w:val="none" w:sz="0" w:space="0" w:color="auto"/>
        <w:left w:val="none" w:sz="0" w:space="0" w:color="auto"/>
        <w:bottom w:val="none" w:sz="0" w:space="0" w:color="auto"/>
        <w:right w:val="none" w:sz="0" w:space="0" w:color="auto"/>
      </w:divBdr>
    </w:div>
    <w:div w:id="2052918445">
      <w:bodyDiv w:val="1"/>
      <w:marLeft w:val="0"/>
      <w:marRight w:val="0"/>
      <w:marTop w:val="0"/>
      <w:marBottom w:val="0"/>
      <w:divBdr>
        <w:top w:val="none" w:sz="0" w:space="0" w:color="auto"/>
        <w:left w:val="none" w:sz="0" w:space="0" w:color="auto"/>
        <w:bottom w:val="none" w:sz="0" w:space="0" w:color="auto"/>
        <w:right w:val="none" w:sz="0" w:space="0" w:color="auto"/>
      </w:divBdr>
    </w:div>
    <w:div w:id="2066295679">
      <w:bodyDiv w:val="1"/>
      <w:marLeft w:val="0"/>
      <w:marRight w:val="0"/>
      <w:marTop w:val="0"/>
      <w:marBottom w:val="0"/>
      <w:divBdr>
        <w:top w:val="none" w:sz="0" w:space="0" w:color="auto"/>
        <w:left w:val="none" w:sz="0" w:space="0" w:color="auto"/>
        <w:bottom w:val="none" w:sz="0" w:space="0" w:color="auto"/>
        <w:right w:val="none" w:sz="0" w:space="0" w:color="auto"/>
      </w:divBdr>
    </w:div>
    <w:div w:id="2099519029">
      <w:bodyDiv w:val="1"/>
      <w:marLeft w:val="0"/>
      <w:marRight w:val="0"/>
      <w:marTop w:val="0"/>
      <w:marBottom w:val="0"/>
      <w:divBdr>
        <w:top w:val="none" w:sz="0" w:space="0" w:color="auto"/>
        <w:left w:val="none" w:sz="0" w:space="0" w:color="auto"/>
        <w:bottom w:val="none" w:sz="0" w:space="0" w:color="auto"/>
        <w:right w:val="none" w:sz="0" w:space="0" w:color="auto"/>
      </w:divBdr>
    </w:div>
    <w:div w:id="2129276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lphauniverse.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lectronics.sony.com/airpea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ennifer.sugarman@sony.com" TargetMode="External"/><Relationship Id="rId5" Type="http://schemas.openxmlformats.org/officeDocument/2006/relationships/numbering" Target="numbering.xml"/><Relationship Id="rId15" Type="http://schemas.openxmlformats.org/officeDocument/2006/relationships/hyperlink" Target="http://www.sony.com/news"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onycine.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49ACA56A3FAFD942AFBDE947D703F105" ma:contentTypeVersion="12" ma:contentTypeDescription="新しいドキュメントを作成します。" ma:contentTypeScope="" ma:versionID="f5be03a8b2633c0923a8425f2cf2a908">
  <xsd:schema xmlns:xsd="http://www.w3.org/2001/XMLSchema" xmlns:xs="http://www.w3.org/2001/XMLSchema" xmlns:p="http://schemas.microsoft.com/office/2006/metadata/properties" xmlns:ns2="c4b11ccb-8c00-47c6-ad9e-de8cd9fe7d1f" xmlns:ns3="33660801-5e99-4a99-9407-762f577b1f81" targetNamespace="http://schemas.microsoft.com/office/2006/metadata/properties" ma:root="true" ma:fieldsID="b10fa24a70119196d1c11b120a345895" ns2:_="" ns3:_="">
    <xsd:import namespace="c4b11ccb-8c00-47c6-ad9e-de8cd9fe7d1f"/>
    <xsd:import namespace="33660801-5e99-4a99-9407-762f577b1f8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OCR" minOccurs="0"/>
                <xsd:element ref="ns2:MediaLengthInSecond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b11ccb-8c00-47c6-ad9e-de8cd9fe7d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3660801-5e99-4a99-9407-762f577b1f81" elementFormDefault="qualified">
    <xsd:import namespace="http://schemas.microsoft.com/office/2006/documentManagement/types"/>
    <xsd:import namespace="http://schemas.microsoft.com/office/infopath/2007/PartnerControls"/>
    <xsd:element name="SharedWithUsers" ma:index="13"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CB72A03-9F1D-44D6-9987-E4AFF0A8F46A}">
  <ds:schemaRefs>
    <ds:schemaRef ds:uri="http://schemas.openxmlformats.org/officeDocument/2006/bibliography"/>
  </ds:schemaRefs>
</ds:datastoreItem>
</file>

<file path=customXml/itemProps2.xml><?xml version="1.0" encoding="utf-8"?>
<ds:datastoreItem xmlns:ds="http://schemas.openxmlformats.org/officeDocument/2006/customXml" ds:itemID="{89602CC7-E8EA-454B-A035-DAE3F105ED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b11ccb-8c00-47c6-ad9e-de8cd9fe7d1f"/>
    <ds:schemaRef ds:uri="33660801-5e99-4a99-9407-762f577b1f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399767-52F6-4657-9B0D-D10483250850}">
  <ds:schemaRefs>
    <ds:schemaRef ds:uri="http://schemas.microsoft.com/sharepoint/v3/contenttype/forms"/>
  </ds:schemaRefs>
</ds:datastoreItem>
</file>

<file path=customXml/itemProps4.xml><?xml version="1.0" encoding="utf-8"?>
<ds:datastoreItem xmlns:ds="http://schemas.openxmlformats.org/officeDocument/2006/customXml" ds:itemID="{D783C6A7-D0FE-48D3-8D0D-5C9E0B0BB9A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787</Words>
  <Characters>449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7</CharactersWithSpaces>
  <SharedDoc>false</SharedDoc>
  <HLinks>
    <vt:vector size="36" baseType="variant">
      <vt:variant>
        <vt:i4>5111889</vt:i4>
      </vt:variant>
      <vt:variant>
        <vt:i4>15</vt:i4>
      </vt:variant>
      <vt:variant>
        <vt:i4>0</vt:i4>
      </vt:variant>
      <vt:variant>
        <vt:i4>5</vt:i4>
      </vt:variant>
      <vt:variant>
        <vt:lpwstr>http://www.sony.com/news</vt:lpwstr>
      </vt:variant>
      <vt:variant>
        <vt:lpwstr/>
      </vt:variant>
      <vt:variant>
        <vt:i4>5570628</vt:i4>
      </vt:variant>
      <vt:variant>
        <vt:i4>12</vt:i4>
      </vt:variant>
      <vt:variant>
        <vt:i4>0</vt:i4>
      </vt:variant>
      <vt:variant>
        <vt:i4>5</vt:i4>
      </vt:variant>
      <vt:variant>
        <vt:lpwstr>http://www.sonycine.com/</vt:lpwstr>
      </vt:variant>
      <vt:variant>
        <vt:lpwstr/>
      </vt:variant>
      <vt:variant>
        <vt:i4>5898271</vt:i4>
      </vt:variant>
      <vt:variant>
        <vt:i4>9</vt:i4>
      </vt:variant>
      <vt:variant>
        <vt:i4>0</vt:i4>
      </vt:variant>
      <vt:variant>
        <vt:i4>5</vt:i4>
      </vt:variant>
      <vt:variant>
        <vt:lpwstr>http://www.alphauniverse.com/</vt:lpwstr>
      </vt:variant>
      <vt:variant>
        <vt:lpwstr/>
      </vt:variant>
      <vt:variant>
        <vt:i4>4849738</vt:i4>
      </vt:variant>
      <vt:variant>
        <vt:i4>6</vt:i4>
      </vt:variant>
      <vt:variant>
        <vt:i4>0</vt:i4>
      </vt:variant>
      <vt:variant>
        <vt:i4>5</vt:i4>
      </vt:variant>
      <vt:variant>
        <vt:lpwstr>https://electronics.sony.com/airpeak</vt:lpwstr>
      </vt:variant>
      <vt:variant>
        <vt:lpwstr/>
      </vt:variant>
      <vt:variant>
        <vt:i4>983143</vt:i4>
      </vt:variant>
      <vt:variant>
        <vt:i4>3</vt:i4>
      </vt:variant>
      <vt:variant>
        <vt:i4>0</vt:i4>
      </vt:variant>
      <vt:variant>
        <vt:i4>5</vt:i4>
      </vt:variant>
      <vt:variant>
        <vt:lpwstr>mailto:jennifer.sugarman@sony.com</vt:lpwstr>
      </vt:variant>
      <vt:variant>
        <vt:lpwstr/>
      </vt:variant>
      <vt:variant>
        <vt:i4>2818126</vt:i4>
      </vt:variant>
      <vt:variant>
        <vt:i4>0</vt:i4>
      </vt:variant>
      <vt:variant>
        <vt:i4>0</vt:i4>
      </vt:variant>
      <vt:variant>
        <vt:i4>5</vt:i4>
      </vt:variant>
      <vt:variant>
        <vt:lpwstr>mailto:larry.smalheiser@son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rry.Smalheiser@sony.com</dc:creator>
  <cp:keywords/>
  <dc:description/>
  <cp:lastModifiedBy>Mizuki, Caroline</cp:lastModifiedBy>
  <cp:revision>2</cp:revision>
  <dcterms:created xsi:type="dcterms:W3CDTF">2021-12-01T00:20:00Z</dcterms:created>
  <dcterms:modified xsi:type="dcterms:W3CDTF">2021-12-01T0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ACA56A3FAFD942AFBDE947D703F105</vt:lpwstr>
  </property>
</Properties>
</file>